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F43" w14:textId="05F82007" w:rsidR="00820E59" w:rsidRPr="0093345C" w:rsidRDefault="009846CC" w:rsidP="00820E59">
      <w:pPr>
        <w:spacing w:after="0" w:line="240" w:lineRule="auto"/>
        <w:jc w:val="center"/>
        <w:rPr>
          <w:rFonts w:ascii="Calibri" w:eastAsia="Calibri" w:hAnsi="Calibri" w:cs="Times New Roman"/>
          <w:b/>
          <w:color w:val="943634"/>
          <w:sz w:val="40"/>
          <w:szCs w:val="40"/>
        </w:rPr>
      </w:pPr>
      <w:r>
        <w:rPr>
          <w:rFonts w:ascii="Calibri" w:eastAsia="Calibri" w:hAnsi="Calibri" w:cs="Times New Roman"/>
          <w:b/>
          <w:color w:val="943634"/>
          <w:sz w:val="40"/>
          <w:szCs w:val="40"/>
        </w:rPr>
        <w:t>Co</w:t>
      </w:r>
      <w:r w:rsidR="00C87145">
        <w:rPr>
          <w:rFonts w:ascii="Calibri" w:eastAsia="Calibri" w:hAnsi="Calibri" w:cs="Times New Roman"/>
          <w:b/>
          <w:color w:val="943634"/>
          <w:sz w:val="40"/>
          <w:szCs w:val="40"/>
        </w:rPr>
        <w:t>N</w:t>
      </w:r>
      <w:r>
        <w:rPr>
          <w:rFonts w:ascii="Calibri" w:eastAsia="Calibri" w:hAnsi="Calibri" w:cs="Times New Roman"/>
          <w:b/>
          <w:color w:val="943634"/>
          <w:sz w:val="40"/>
          <w:szCs w:val="40"/>
        </w:rPr>
        <w:t>S</w:t>
      </w:r>
      <w:r w:rsidR="00820E59">
        <w:rPr>
          <w:rFonts w:ascii="Calibri" w:eastAsia="Calibri" w:hAnsi="Calibri" w:cs="Times New Roman"/>
          <w:b/>
          <w:color w:val="943634"/>
          <w:sz w:val="40"/>
          <w:szCs w:val="40"/>
        </w:rPr>
        <w:t xml:space="preserve"> Faculty Scholarly Support Fund</w:t>
      </w:r>
      <w:r w:rsidR="00D36264">
        <w:rPr>
          <w:rFonts w:ascii="Calibri" w:eastAsia="Calibri" w:hAnsi="Calibri" w:cs="Times New Roman"/>
          <w:b/>
          <w:color w:val="943634"/>
          <w:sz w:val="40"/>
          <w:szCs w:val="40"/>
        </w:rPr>
        <w:t xml:space="preserve"> Application</w:t>
      </w:r>
    </w:p>
    <w:p w14:paraId="30550E32" w14:textId="77777777" w:rsidR="0093345C" w:rsidRPr="0093345C" w:rsidRDefault="0093345C" w:rsidP="0093345C">
      <w:pPr>
        <w:autoSpaceDE w:val="0"/>
        <w:autoSpaceDN w:val="0"/>
        <w:adjustRightInd w:val="0"/>
        <w:spacing w:after="0" w:line="240" w:lineRule="auto"/>
        <w:ind w:left="360"/>
        <w:rPr>
          <w:rFonts w:ascii="Calibri" w:eastAsia="Calibri" w:hAnsi="Calibri" w:cs="Times New Roman"/>
          <w:sz w:val="18"/>
          <w:szCs w:val="18"/>
        </w:rPr>
      </w:pPr>
    </w:p>
    <w:p w14:paraId="4A0E5F04" w14:textId="77777777" w:rsidR="0093345C" w:rsidRPr="0093345C" w:rsidRDefault="0093345C" w:rsidP="0093345C">
      <w:pPr>
        <w:spacing w:after="0" w:line="240" w:lineRule="auto"/>
        <w:ind w:firstLine="360"/>
        <w:jc w:val="right"/>
        <w:rPr>
          <w:rFonts w:ascii="Calibri" w:eastAsia="Calibri" w:hAnsi="Calibri" w:cs="Times New Roman"/>
          <w:sz w:val="16"/>
          <w:szCs w:val="16"/>
        </w:rPr>
      </w:pPr>
    </w:p>
    <w:tbl>
      <w:tblPr>
        <w:tblW w:w="111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60"/>
        <w:gridCol w:w="5400"/>
      </w:tblGrid>
      <w:tr w:rsidR="00D36264" w:rsidRPr="0093345C" w14:paraId="205E1A79" w14:textId="77777777" w:rsidTr="00D36264">
        <w:trPr>
          <w:trHeight w:val="530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6B831F8B" w14:textId="18563D39" w:rsidR="00D36264" w:rsidRPr="0093345C" w:rsidRDefault="00D36264" w:rsidP="00D36264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 w:rsidRPr="00D36264">
              <w:rPr>
                <w:rFonts w:ascii="Calibri" w:eastAsia="Calibri" w:hAnsi="Calibri" w:cs="Times New Roman"/>
                <w:b/>
                <w:sz w:val="28"/>
                <w:szCs w:val="28"/>
              </w:rPr>
              <w:t>Applicant information</w:t>
            </w:r>
          </w:p>
        </w:tc>
      </w:tr>
      <w:tr w:rsidR="0093345C" w:rsidRPr="0093345C" w14:paraId="64BA90FB" w14:textId="77777777" w:rsidTr="00446D93"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AEB7773" w14:textId="42138FBC" w:rsidR="0093345C" w:rsidRPr="0093345C" w:rsidRDefault="0093345C" w:rsidP="00D36264">
            <w:pPr>
              <w:spacing w:after="0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>Name:</w:t>
            </w:r>
            <w:r w:rsidR="00D36264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0"/>
          </w:p>
          <w:p w14:paraId="02B72370" w14:textId="1BC17F11" w:rsidR="0093345C" w:rsidRDefault="0093345C" w:rsidP="00D36264">
            <w:pPr>
              <w:spacing w:after="0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 xml:space="preserve">Tenure </w:t>
            </w:r>
            <w:r w:rsidR="00D36264">
              <w:rPr>
                <w:rFonts w:ascii="Calibri" w:eastAsia="Calibri" w:hAnsi="Calibri" w:cs="Times New Roman"/>
              </w:rPr>
              <w:t>s</w:t>
            </w:r>
            <w:r w:rsidRPr="0093345C">
              <w:rPr>
                <w:rFonts w:ascii="Calibri" w:eastAsia="Calibri" w:hAnsi="Calibri" w:cs="Times New Roman"/>
              </w:rPr>
              <w:t xml:space="preserve">tatus: </w:t>
            </w:r>
            <w:r w:rsidR="00D36264">
              <w:rPr>
                <w:rFonts w:ascii="Calibri" w:eastAsia="Calibri" w:hAnsi="Calibri" w:cs="Times New Roman"/>
              </w:rPr>
              <w:t xml:space="preserve"> </w:t>
            </w:r>
            <w:r w:rsidR="008378AD">
              <w:rPr>
                <w:rFonts w:ascii="Calibri" w:eastAsia="Calibri" w:hAnsi="Calibri" w:cs="Times New Roman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Tenured"/>
                    <w:listEntry w:val="Tenure-track"/>
                    <w:listEntry w:val="Non tenure-track"/>
                  </w:ddList>
                </w:ffData>
              </w:fldChar>
            </w:r>
            <w:bookmarkStart w:id="1" w:name="Dropdown1"/>
            <w:r w:rsidR="008378AD">
              <w:rPr>
                <w:rFonts w:ascii="Calibri" w:eastAsia="Calibri" w:hAnsi="Calibri" w:cs="Times New Roman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8378AD">
              <w:rPr>
                <w:rFonts w:ascii="Calibri" w:eastAsia="Calibri" w:hAnsi="Calibri" w:cs="Times New Roman"/>
              </w:rPr>
              <w:fldChar w:fldCharType="end"/>
            </w:r>
            <w:bookmarkEnd w:id="1"/>
          </w:p>
          <w:p w14:paraId="4646159C" w14:textId="543D1F32" w:rsidR="0093345C" w:rsidRPr="0093345C" w:rsidRDefault="00D36264" w:rsidP="00D36264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Academic rank:  </w:t>
            </w:r>
            <w:r w:rsidR="008378AD">
              <w:rPr>
                <w:rFonts w:ascii="Calibri" w:eastAsia="Calibri" w:hAnsi="Calibri" w:cs="Times New Roman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"/>
                    <w:listEntry w:val="Professional-in-residence"/>
                    <w:listEntry w:val="Lecturer"/>
                    <w:listEntry w:val="Assistant Professor"/>
                    <w:listEntry w:val="Associate Professor"/>
                    <w:listEntry w:val="Professor"/>
                  </w:ddList>
                </w:ffData>
              </w:fldChar>
            </w:r>
            <w:bookmarkStart w:id="2" w:name="Dropdown2"/>
            <w:r w:rsidR="008378AD">
              <w:rPr>
                <w:rFonts w:ascii="Calibri" w:eastAsia="Calibri" w:hAnsi="Calibri" w:cs="Times New Roman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8378AD">
              <w:rPr>
                <w:rFonts w:ascii="Calibri" w:eastAsia="Calibri" w:hAnsi="Calibri" w:cs="Times New Roman"/>
              </w:rPr>
              <w:fldChar w:fldCharType="end"/>
            </w:r>
            <w:bookmarkEnd w:id="2"/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033716" w14:textId="27F84EF4" w:rsidR="0093345C" w:rsidRPr="0093345C" w:rsidRDefault="0093345C" w:rsidP="00D36264">
            <w:pPr>
              <w:spacing w:after="0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 xml:space="preserve">E-Mail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3"/>
          </w:p>
          <w:p w14:paraId="1F21EC43" w14:textId="2CEA39F1" w:rsidR="0093345C" w:rsidRPr="0093345C" w:rsidRDefault="0093345C" w:rsidP="00D36264">
            <w:pPr>
              <w:spacing w:after="0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 xml:space="preserve">Department: </w:t>
            </w:r>
            <w:r w:rsidR="00D36264">
              <w:rPr>
                <w:rFonts w:ascii="Calibri" w:eastAsia="Calibri" w:hAnsi="Calibri" w:cs="Times New Roman"/>
              </w:rPr>
              <w:t xml:space="preserve"> </w:t>
            </w:r>
            <w:r w:rsidR="008378AD">
              <w:rPr>
                <w:rFonts w:ascii="Calibri" w:eastAsia="Calibri" w:hAnsi="Calibri" w:cs="Times New Roman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Select"/>
                    <w:listEntry w:val="Biology"/>
                    <w:listEntry w:val="Chemistry &amp; Physics"/>
                    <w:listEntry w:val="Geosciences"/>
                  </w:ddList>
                </w:ffData>
              </w:fldChar>
            </w:r>
            <w:bookmarkStart w:id="4" w:name="Dropdown3"/>
            <w:r w:rsidR="008378AD">
              <w:rPr>
                <w:rFonts w:ascii="Calibri" w:eastAsia="Calibri" w:hAnsi="Calibri" w:cs="Times New Roman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8378AD">
              <w:rPr>
                <w:rFonts w:ascii="Calibri" w:eastAsia="Calibri" w:hAnsi="Calibri" w:cs="Times New Roman"/>
              </w:rPr>
              <w:fldChar w:fldCharType="end"/>
            </w:r>
            <w:bookmarkEnd w:id="4"/>
          </w:p>
          <w:p w14:paraId="4976918C" w14:textId="2C23240D" w:rsidR="00D36264" w:rsidRPr="0093345C" w:rsidRDefault="008C47D2" w:rsidP="00D36264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llaborators</w:t>
            </w:r>
            <w:r w:rsidR="00D36264">
              <w:rPr>
                <w:rFonts w:ascii="Calibri" w:eastAsia="Calibri" w:hAnsi="Calibri" w:cs="Times New Roman"/>
              </w:rPr>
              <w:t xml:space="preserve">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5"/>
          </w:p>
        </w:tc>
      </w:tr>
      <w:tr w:rsidR="00D36264" w:rsidRPr="0093345C" w14:paraId="0E31C68F" w14:textId="77777777" w:rsidTr="00446D93">
        <w:trPr>
          <w:trHeight w:val="494"/>
        </w:trPr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DD9C3" w:themeFill="background2" w:themeFillShade="E6"/>
            <w:vAlign w:val="center"/>
          </w:tcPr>
          <w:p w14:paraId="4767D71A" w14:textId="6C7F4022" w:rsidR="00D36264" w:rsidRPr="0093345C" w:rsidRDefault="00446D93" w:rsidP="00446D93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 w:rsidRPr="005005AD">
              <w:rPr>
                <w:rFonts w:ascii="Calibri" w:eastAsia="Calibri" w:hAnsi="Calibri" w:cs="Times New Roman"/>
                <w:b/>
                <w:i/>
                <w:sz w:val="28"/>
                <w:szCs w:val="28"/>
              </w:rPr>
              <w:t>Travel</w:t>
            </w:r>
            <w:r>
              <w:rPr>
                <w:rFonts w:ascii="Calibri" w:eastAsia="Calibri" w:hAnsi="Calibri" w:cs="Times New Roman"/>
                <w:b/>
                <w:sz w:val="28"/>
                <w:szCs w:val="28"/>
              </w:rPr>
              <w:t>: Conference</w:t>
            </w:r>
            <w:r w:rsidRPr="00D36264">
              <w:rPr>
                <w:rFonts w:ascii="Calibri" w:eastAsia="Calibri" w:hAnsi="Calibri" w:cs="Times New Roman"/>
                <w:b/>
                <w:sz w:val="28"/>
                <w:szCs w:val="28"/>
              </w:rPr>
              <w:t xml:space="preserve"> information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75B3CFA4" w14:textId="646F4AA3" w:rsidR="00D36264" w:rsidRPr="0093345C" w:rsidRDefault="00446D93" w:rsidP="00446D93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 w:rsidRPr="005005AD">
              <w:rPr>
                <w:rFonts w:ascii="Calibri" w:eastAsia="Calibri" w:hAnsi="Calibri" w:cs="Times New Roman"/>
                <w:b/>
                <w:i/>
                <w:sz w:val="28"/>
                <w:szCs w:val="28"/>
              </w:rPr>
              <w:t>Project</w:t>
            </w:r>
            <w:r w:rsidRPr="00446D93">
              <w:rPr>
                <w:rFonts w:ascii="Calibri" w:eastAsia="Calibri" w:hAnsi="Calibri" w:cs="Times New Roman"/>
                <w:b/>
                <w:sz w:val="28"/>
                <w:szCs w:val="28"/>
              </w:rPr>
              <w:t>: Project information</w:t>
            </w:r>
          </w:p>
        </w:tc>
      </w:tr>
      <w:tr w:rsidR="008C47D2" w:rsidRPr="0093345C" w14:paraId="6ECD7593" w14:textId="77777777" w:rsidTr="00761F43"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28F69C1" w14:textId="2D2C1B18" w:rsidR="008C47D2" w:rsidRDefault="00446D93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Conference title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6"/>
          </w:p>
          <w:p w14:paraId="1978178F" w14:textId="0F6CC6C0" w:rsidR="00446D93" w:rsidRDefault="00446D93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ference dates:</w:t>
            </w:r>
            <w:r w:rsidR="00ED1277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7"/>
          </w:p>
          <w:p w14:paraId="64C9D5FD" w14:textId="421682D5" w:rsidR="00446D93" w:rsidRDefault="00446D93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ference location:</w:t>
            </w:r>
            <w:r w:rsidR="00ED1277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8"/>
          </w:p>
          <w:p w14:paraId="54536A27" w14:textId="6FAA3BA2" w:rsidR="00446D93" w:rsidRDefault="005005AD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</w:t>
            </w:r>
            <w:r w:rsidR="00446D93">
              <w:rPr>
                <w:rFonts w:ascii="Calibri" w:eastAsia="Calibri" w:hAnsi="Calibri" w:cs="Times New Roman"/>
              </w:rPr>
              <w:t>ype</w:t>
            </w:r>
            <w:r w:rsidR="00446D93" w:rsidRPr="005005AD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  <w:r w:rsidR="00446D93">
              <w:rPr>
                <w:rFonts w:ascii="Calibri" w:eastAsia="Calibri" w:hAnsi="Calibri" w:cs="Times New Roman"/>
              </w:rPr>
              <w:t xml:space="preserve">  </w:t>
            </w:r>
            <w:r w:rsidR="00764FD5">
              <w:rPr>
                <w:rFonts w:ascii="Calibri" w:eastAsia="Calibri" w:hAnsi="Calibri" w:cs="Times New Roma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Select"/>
                    <w:listEntry w:val="Regional"/>
                    <w:listEntry w:val="National"/>
                    <w:listEntry w:val="International"/>
                  </w:ddList>
                </w:ffData>
              </w:fldChar>
            </w:r>
            <w:bookmarkStart w:id="9" w:name="Dropdown4"/>
            <w:r w:rsidR="00764FD5">
              <w:rPr>
                <w:rFonts w:ascii="Calibri" w:eastAsia="Calibri" w:hAnsi="Calibri" w:cs="Times New Roman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764FD5">
              <w:rPr>
                <w:rFonts w:ascii="Calibri" w:eastAsia="Calibri" w:hAnsi="Calibri" w:cs="Times New Roman"/>
              </w:rPr>
              <w:fldChar w:fldCharType="end"/>
            </w:r>
            <w:bookmarkEnd w:id="9"/>
          </w:p>
          <w:p w14:paraId="53E214FC" w14:textId="7BAC8386" w:rsidR="00ED1277" w:rsidRDefault="00ED1277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Presentation title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10"/>
          </w:p>
          <w:p w14:paraId="693D48F0" w14:textId="29E87A4D" w:rsidR="00ED1277" w:rsidRDefault="00ED1277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Accepted:  </w:t>
            </w:r>
            <w:r w:rsidR="00DF2AF2">
              <w:rPr>
                <w:rFonts w:ascii="Calibri" w:eastAsia="Calibri" w:hAnsi="Calibri" w:cs="Times New Roman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Select"/>
                    <w:listEntry w:val="Yes"/>
                    <w:listEntry w:val="Under review"/>
                  </w:ddList>
                </w:ffData>
              </w:fldChar>
            </w:r>
            <w:bookmarkStart w:id="11" w:name="Dropdown5"/>
            <w:r w:rsidR="00DF2AF2">
              <w:rPr>
                <w:rFonts w:ascii="Calibri" w:eastAsia="Calibri" w:hAnsi="Calibri" w:cs="Times New Roman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DF2AF2">
              <w:rPr>
                <w:rFonts w:ascii="Calibri" w:eastAsia="Calibri" w:hAnsi="Calibri" w:cs="Times New Roman"/>
              </w:rPr>
              <w:fldChar w:fldCharType="end"/>
            </w:r>
            <w:bookmarkEnd w:id="11"/>
          </w:p>
          <w:p w14:paraId="2C257F3B" w14:textId="77777777" w:rsidR="00ED1277" w:rsidRDefault="00761F43" w:rsidP="00761F43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oposed activity:</w:t>
            </w:r>
          </w:p>
          <w:p w14:paraId="10531804" w14:textId="754B4C8B" w:rsidR="00761F43" w:rsidRDefault="00887F98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 w:rsidR="00547CE0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12"/>
            <w:r w:rsidR="00761F43">
              <w:rPr>
                <w:rFonts w:ascii="Calibri" w:eastAsia="Calibri" w:hAnsi="Calibri" w:cs="Times New Roman"/>
              </w:rPr>
              <w:t xml:space="preserve"> Presentation</w:t>
            </w:r>
          </w:p>
          <w:p w14:paraId="64FBE11D" w14:textId="0F0675E3" w:rsidR="00761F43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 w:rsidR="00547CE0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13"/>
            <w:r w:rsidR="00761F43">
              <w:rPr>
                <w:rFonts w:ascii="Calibri" w:eastAsia="Calibri" w:hAnsi="Calibri" w:cs="Times New Roman"/>
              </w:rPr>
              <w:t xml:space="preserve"> Poster</w:t>
            </w:r>
          </w:p>
          <w:p w14:paraId="2961171E" w14:textId="6B237C61" w:rsidR="00761F43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 w:rsidR="00547CE0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14"/>
            <w:r w:rsidR="00761F43">
              <w:rPr>
                <w:rFonts w:ascii="Calibri" w:eastAsia="Calibri" w:hAnsi="Calibri" w:cs="Times New Roman"/>
              </w:rPr>
              <w:t xml:space="preserve"> Panelist</w:t>
            </w:r>
          </w:p>
          <w:p w14:paraId="0BD931B4" w14:textId="207CFD5F" w:rsidR="00761F43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"/>
            <w:r w:rsidR="00547CE0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15"/>
            <w:r w:rsidR="00761F43">
              <w:rPr>
                <w:rFonts w:ascii="Calibri" w:eastAsia="Calibri" w:hAnsi="Calibri" w:cs="Times New Roman"/>
              </w:rPr>
              <w:t xml:space="preserve"> Session organizer</w:t>
            </w:r>
          </w:p>
          <w:p w14:paraId="3BE961D3" w14:textId="28B66864" w:rsidR="00761F43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5"/>
            <w:r w:rsidR="00547CE0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16"/>
            <w:r w:rsidR="00761F43">
              <w:rPr>
                <w:rFonts w:ascii="Calibri" w:eastAsia="Calibri" w:hAnsi="Calibri" w:cs="Times New Roman"/>
              </w:rPr>
              <w:t xml:space="preserve"> Other </w:t>
            </w:r>
            <w:r w:rsidR="00761F43" w:rsidRPr="00761F43">
              <w:rPr>
                <w:rFonts w:ascii="Calibri" w:eastAsia="Calibri" w:hAnsi="Calibri" w:cs="Times New Roman"/>
                <w:i/>
                <w:sz w:val="20"/>
                <w:szCs w:val="20"/>
              </w:rPr>
              <w:t>(please describe)</w:t>
            </w:r>
            <w:r w:rsidR="00761F43">
              <w:rPr>
                <w:rFonts w:ascii="Calibri" w:eastAsia="Calibri" w:hAnsi="Calibri" w:cs="Times New Roman"/>
              </w:rPr>
              <w:t xml:space="preserve">:  </w:t>
            </w:r>
            <w:r w:rsidR="00547CE0">
              <w:rPr>
                <w:rFonts w:ascii="Calibri" w:eastAsia="Calibri" w:hAnsi="Calibri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7" w:name="Text1"/>
            <w:r w:rsidR="00547CE0">
              <w:rPr>
                <w:rFonts w:ascii="Calibri" w:eastAsia="Calibri" w:hAnsi="Calibri" w:cs="Times New Roman"/>
              </w:rPr>
              <w:instrText xml:space="preserve"> FORMTEXT </w:instrText>
            </w:r>
            <w:r w:rsidR="00547CE0">
              <w:rPr>
                <w:rFonts w:ascii="Calibri" w:eastAsia="Calibri" w:hAnsi="Calibri" w:cs="Times New Roman"/>
              </w:rPr>
            </w:r>
            <w:r w:rsidR="00547CE0">
              <w:rPr>
                <w:rFonts w:ascii="Calibri" w:eastAsia="Calibri" w:hAnsi="Calibri" w:cs="Times New Roman"/>
              </w:rPr>
              <w:fldChar w:fldCharType="separate"/>
            </w:r>
            <w:r w:rsidR="00547CE0">
              <w:rPr>
                <w:rFonts w:ascii="Calibri" w:eastAsia="Calibri" w:hAnsi="Calibri" w:cs="Times New Roman"/>
                <w:noProof/>
              </w:rPr>
              <w:t> </w:t>
            </w:r>
            <w:r w:rsidR="00547CE0">
              <w:rPr>
                <w:rFonts w:ascii="Calibri" w:eastAsia="Calibri" w:hAnsi="Calibri" w:cs="Times New Roman"/>
                <w:noProof/>
              </w:rPr>
              <w:t> </w:t>
            </w:r>
            <w:r w:rsidR="00547CE0">
              <w:rPr>
                <w:rFonts w:ascii="Calibri" w:eastAsia="Calibri" w:hAnsi="Calibri" w:cs="Times New Roman"/>
                <w:noProof/>
              </w:rPr>
              <w:t> </w:t>
            </w:r>
            <w:r w:rsidR="00547CE0">
              <w:rPr>
                <w:rFonts w:ascii="Calibri" w:eastAsia="Calibri" w:hAnsi="Calibri" w:cs="Times New Roman"/>
                <w:noProof/>
              </w:rPr>
              <w:t> </w:t>
            </w:r>
            <w:r w:rsidR="00547CE0">
              <w:rPr>
                <w:rFonts w:ascii="Calibri" w:eastAsia="Calibri" w:hAnsi="Calibri" w:cs="Times New Roman"/>
                <w:noProof/>
              </w:rPr>
              <w:t> </w:t>
            </w:r>
            <w:r w:rsidR="00547CE0">
              <w:rPr>
                <w:rFonts w:ascii="Calibri" w:eastAsia="Calibri" w:hAnsi="Calibri" w:cs="Times New Roman"/>
              </w:rPr>
              <w:fldChar w:fldCharType="end"/>
            </w:r>
            <w:bookmarkEnd w:id="17"/>
          </w:p>
          <w:p w14:paraId="3296A432" w14:textId="77777777" w:rsidR="004662C7" w:rsidRDefault="004662C7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3EBC97FD" w14:textId="77A44632" w:rsidR="004662C7" w:rsidRDefault="004662C7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DA0876">
              <w:rPr>
                <w:rFonts w:ascii="Calibri" w:eastAsia="Calibri" w:hAnsi="Calibri" w:cs="Times New Roman"/>
                <w:b/>
              </w:rPr>
              <w:t>Total funding requested</w:t>
            </w:r>
            <w:r>
              <w:rPr>
                <w:rFonts w:ascii="Calibri" w:eastAsia="Calibri" w:hAnsi="Calibri" w:cs="Times New Roman"/>
              </w:rPr>
              <w:t xml:space="preserve">:  </w:t>
            </w:r>
            <w:r w:rsidR="004B09AC">
              <w:rPr>
                <w:rFonts w:ascii="Calibri" w:eastAsia="Calibri" w:hAnsi="Calibri" w:cs="Times New Roman"/>
              </w:rPr>
              <w:fldChar w:fldCharType="begin">
                <w:ffData>
                  <w:name w:val="Text1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8" w:name="Text14"/>
            <w:r w:rsidR="004B09AC">
              <w:rPr>
                <w:rFonts w:ascii="Calibri" w:eastAsia="Calibri" w:hAnsi="Calibri" w:cs="Times New Roman"/>
              </w:rPr>
              <w:instrText xml:space="preserve"> FORMTEXT </w:instrText>
            </w:r>
            <w:r w:rsidR="004B09AC">
              <w:rPr>
                <w:rFonts w:ascii="Calibri" w:eastAsia="Calibri" w:hAnsi="Calibri" w:cs="Times New Roman"/>
              </w:rPr>
            </w:r>
            <w:r w:rsidR="004B09AC">
              <w:rPr>
                <w:rFonts w:ascii="Calibri" w:eastAsia="Calibri" w:hAnsi="Calibri" w:cs="Times New Roman"/>
              </w:rPr>
              <w:fldChar w:fldCharType="separate"/>
            </w:r>
            <w:r w:rsidR="004B09AC">
              <w:rPr>
                <w:rFonts w:ascii="Calibri" w:eastAsia="Calibri" w:hAnsi="Calibri" w:cs="Times New Roman"/>
                <w:noProof/>
              </w:rPr>
              <w:t>$0.00</w:t>
            </w:r>
            <w:r w:rsidR="004B09AC">
              <w:rPr>
                <w:rFonts w:ascii="Calibri" w:eastAsia="Calibri" w:hAnsi="Calibri" w:cs="Times New Roman"/>
              </w:rPr>
              <w:fldChar w:fldCharType="end"/>
            </w:r>
            <w:bookmarkEnd w:id="18"/>
          </w:p>
          <w:p w14:paraId="1FB93EFD" w14:textId="5825D72C" w:rsidR="004662C7" w:rsidRPr="0093345C" w:rsidRDefault="004662C7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01B2866" w14:textId="293A5F71" w:rsidR="008C47D2" w:rsidRDefault="00761F43" w:rsidP="00A56164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Project title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9" w:name="Text11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19"/>
          </w:p>
          <w:p w14:paraId="3EDF79E0" w14:textId="33C5F4EF" w:rsidR="00761F43" w:rsidRDefault="00761F43" w:rsidP="00A56164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Research dates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0" w:name="Text12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20"/>
          </w:p>
          <w:p w14:paraId="06C7EB66" w14:textId="2F713141" w:rsidR="00761F43" w:rsidRDefault="00761F43" w:rsidP="00A56164">
            <w:pPr>
              <w:spacing w:after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Research location: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1" w:name="Text13"/>
            <w:r w:rsidR="00731E6C">
              <w:rPr>
                <w:rFonts w:ascii="Calibri" w:eastAsia="Calibri" w:hAnsi="Calibri" w:cs="Times New Roman"/>
              </w:rPr>
              <w:instrText xml:space="preserve"> FORMTEXT </w:instrText>
            </w:r>
            <w:r w:rsidR="00731E6C">
              <w:rPr>
                <w:rFonts w:ascii="Calibri" w:eastAsia="Calibri" w:hAnsi="Calibri" w:cs="Times New Roman"/>
              </w:rPr>
            </w:r>
            <w:r w:rsidR="00731E6C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  <w:noProof/>
              </w:rPr>
              <w:t> </w:t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21"/>
          </w:p>
          <w:p w14:paraId="514226A2" w14:textId="7EA7D114" w:rsidR="004662C7" w:rsidRDefault="004662C7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Proposed research support:  </w:t>
            </w:r>
          </w:p>
          <w:p w14:paraId="070CD83E" w14:textId="7926FA39" w:rsidR="004662C7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6"/>
            <w:r w:rsidR="00731E6C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22"/>
            <w:r w:rsidR="004662C7">
              <w:rPr>
                <w:rFonts w:ascii="Calibri" w:eastAsia="Calibri" w:hAnsi="Calibri" w:cs="Times New Roman"/>
              </w:rPr>
              <w:t xml:space="preserve"> </w:t>
            </w:r>
            <w:r w:rsidR="00A56164">
              <w:rPr>
                <w:rFonts w:ascii="Calibri" w:eastAsia="Calibri" w:hAnsi="Calibri" w:cs="Times New Roman"/>
              </w:rPr>
              <w:t>Materials/s</w:t>
            </w:r>
            <w:r w:rsidR="004662C7">
              <w:rPr>
                <w:rFonts w:ascii="Calibri" w:eastAsia="Calibri" w:hAnsi="Calibri" w:cs="Times New Roman"/>
              </w:rPr>
              <w:t>upplies</w:t>
            </w:r>
          </w:p>
          <w:p w14:paraId="4C9C5D9B" w14:textId="3FF27EF4" w:rsidR="004662C7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7"/>
            <w:r w:rsidR="00731E6C">
              <w:rPr>
                <w:rFonts w:ascii="Calibri" w:eastAsia="Calibri" w:hAnsi="Calibri" w:cs="Times New Roman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23"/>
            <w:r w:rsidR="004662C7">
              <w:rPr>
                <w:rFonts w:ascii="Calibri" w:eastAsia="Calibri" w:hAnsi="Calibri" w:cs="Times New Roman"/>
              </w:rPr>
              <w:t xml:space="preserve"> Software</w:t>
            </w:r>
            <w:r w:rsidR="00A56164">
              <w:rPr>
                <w:rFonts w:ascii="Calibri" w:eastAsia="Calibri" w:hAnsi="Calibri" w:cs="Times New Roman"/>
              </w:rPr>
              <w:t>/hardware</w:t>
            </w:r>
          </w:p>
          <w:p w14:paraId="1FD40973" w14:textId="62A90815" w:rsidR="00A56164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8"/>
            <w:r w:rsidR="00731E6C">
              <w:rPr>
                <w:rFonts w:ascii="Calibri" w:eastAsia="Calibri" w:hAnsi="Calibri" w:cs="Times New Roman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</w:rPr>
            </w:r>
            <w:r w:rsidR="00000000">
              <w:rPr>
                <w:rFonts w:ascii="Calibri" w:eastAsia="Calibri" w:hAnsi="Calibri" w:cs="Times New Roman"/>
              </w:rPr>
              <w:fldChar w:fldCharType="separate"/>
            </w:r>
            <w:r w:rsidR="00731E6C">
              <w:rPr>
                <w:rFonts w:ascii="Calibri" w:eastAsia="Calibri" w:hAnsi="Calibri" w:cs="Times New Roman"/>
              </w:rPr>
              <w:fldChar w:fldCharType="end"/>
            </w:r>
            <w:bookmarkEnd w:id="24"/>
            <w:r w:rsidR="00A56164">
              <w:rPr>
                <w:rFonts w:ascii="Calibri" w:eastAsia="Calibri" w:hAnsi="Calibri" w:cs="Times New Roman"/>
              </w:rPr>
              <w:t xml:space="preserve"> Travel to access necessary equipment</w:t>
            </w:r>
          </w:p>
          <w:p w14:paraId="56FCE2D4" w14:textId="5A1CE1FA" w:rsidR="004662C7" w:rsidRDefault="00144271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87F98">
              <w:rPr>
                <w:rFonts w:ascii="Calibri" w:eastAsia="Calibri" w:hAnsi="Calibri" w:cs="Times New Roman"/>
              </w:rPr>
              <w:t xml:space="preserve">  </w:t>
            </w:r>
            <w:r w:rsidR="00731E6C">
              <w:rPr>
                <w:rFonts w:ascii="Calibri" w:eastAsia="Calibri" w:hAnsi="Calibri" w:cs="Times New Roman"/>
                <w:u w:val="single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9"/>
            <w:r w:rsidR="00731E6C">
              <w:rPr>
                <w:rFonts w:ascii="Calibri" w:eastAsia="Calibri" w:hAnsi="Calibri" w:cs="Times New Roman"/>
                <w:u w:val="single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u w:val="single"/>
              </w:rPr>
            </w:r>
            <w:r w:rsidR="00000000">
              <w:rPr>
                <w:rFonts w:ascii="Calibri" w:eastAsia="Calibri" w:hAnsi="Calibri" w:cs="Times New Roman"/>
                <w:u w:val="single"/>
              </w:rPr>
              <w:fldChar w:fldCharType="separate"/>
            </w:r>
            <w:r w:rsidR="00731E6C">
              <w:rPr>
                <w:rFonts w:ascii="Calibri" w:eastAsia="Calibri" w:hAnsi="Calibri" w:cs="Times New Roman"/>
                <w:u w:val="single"/>
              </w:rPr>
              <w:fldChar w:fldCharType="end"/>
            </w:r>
            <w:bookmarkEnd w:id="25"/>
            <w:r w:rsidR="004662C7">
              <w:rPr>
                <w:rFonts w:ascii="Calibri" w:eastAsia="Calibri" w:hAnsi="Calibri" w:cs="Times New Roman"/>
              </w:rPr>
              <w:t xml:space="preserve"> </w:t>
            </w:r>
            <w:r w:rsidR="00D40009">
              <w:rPr>
                <w:rFonts w:ascii="Calibri" w:eastAsia="Calibri" w:hAnsi="Calibri" w:cs="Times New Roman"/>
              </w:rPr>
              <w:t xml:space="preserve">Travel to </w:t>
            </w:r>
            <w:r w:rsidR="00A56164">
              <w:rPr>
                <w:rFonts w:ascii="Calibri" w:eastAsia="Calibri" w:hAnsi="Calibri" w:cs="Times New Roman"/>
              </w:rPr>
              <w:t>collaborate on research</w:t>
            </w:r>
          </w:p>
          <w:p w14:paraId="7B8825BA" w14:textId="7D381471" w:rsidR="00657AE7" w:rsidRDefault="00A56164" w:rsidP="00657AE7">
            <w:pPr>
              <w:spacing w:after="0" w:line="240" w:lineRule="auto"/>
              <w:ind w:left="720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 w:rsidRPr="00A56164">
              <w:rPr>
                <w:rFonts w:ascii="Calibri" w:eastAsia="Calibri" w:hAnsi="Calibri" w:cs="Times New Roman"/>
                <w:b/>
                <w:i/>
                <w:sz w:val="20"/>
                <w:szCs w:val="20"/>
              </w:rPr>
              <w:t>note</w:t>
            </w:r>
            <w:r w:rsidRPr="00A56164">
              <w:rPr>
                <w:rFonts w:ascii="Calibri" w:eastAsia="Calibri" w:hAnsi="Calibri" w:cs="Times New Roman"/>
                <w:i/>
                <w:sz w:val="20"/>
                <w:szCs w:val="20"/>
              </w:rPr>
              <w:t>: travel for collaboration</w:t>
            </w:r>
            <w:r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on research</w:t>
            </w:r>
            <w:r w:rsidRPr="00A5616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will only be supported if </w:t>
            </w:r>
            <w:r w:rsidR="009846CC">
              <w:rPr>
                <w:rFonts w:ascii="Calibri" w:eastAsia="Calibri" w:hAnsi="Calibri" w:cs="Times New Roman"/>
                <w:i/>
                <w:sz w:val="20"/>
                <w:szCs w:val="20"/>
              </w:rPr>
              <w:t>remote collaboration is not feasible</w:t>
            </w:r>
          </w:p>
          <w:p w14:paraId="3BFFD0DC" w14:textId="6B7528FC" w:rsidR="00A56164" w:rsidRDefault="00A56164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08B24828" w14:textId="3A86DCB4" w:rsidR="009846CC" w:rsidRDefault="009846CC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62CDCBBE" w14:textId="77777777" w:rsidR="009846CC" w:rsidRDefault="009846CC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4B95D22E" w14:textId="77777777" w:rsidR="00761F43" w:rsidRDefault="00761F43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20B22F4E" w14:textId="210691D0" w:rsidR="00A56164" w:rsidRPr="0093345C" w:rsidRDefault="00A56164" w:rsidP="0093345C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DA0876">
              <w:rPr>
                <w:rFonts w:ascii="Calibri" w:eastAsia="Calibri" w:hAnsi="Calibri" w:cs="Times New Roman"/>
                <w:b/>
              </w:rPr>
              <w:t>Total funding requested</w:t>
            </w:r>
            <w:r>
              <w:rPr>
                <w:rFonts w:ascii="Calibri" w:eastAsia="Calibri" w:hAnsi="Calibri" w:cs="Times New Roman"/>
              </w:rPr>
              <w:t xml:space="preserve">:  </w:t>
            </w:r>
            <w:r w:rsidR="004B09AC">
              <w:rPr>
                <w:rFonts w:ascii="Calibri" w:eastAsia="Calibri" w:hAnsi="Calibri" w:cs="Times New Roman"/>
              </w:rPr>
              <w:fldChar w:fldCharType="begin">
                <w:ffData>
                  <w:name w:val="Text15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26" w:name="Text15"/>
            <w:r w:rsidR="004B09AC">
              <w:rPr>
                <w:rFonts w:ascii="Calibri" w:eastAsia="Calibri" w:hAnsi="Calibri" w:cs="Times New Roman"/>
              </w:rPr>
              <w:instrText xml:space="preserve"> FORMTEXT </w:instrText>
            </w:r>
            <w:r w:rsidR="004B09AC">
              <w:rPr>
                <w:rFonts w:ascii="Calibri" w:eastAsia="Calibri" w:hAnsi="Calibri" w:cs="Times New Roman"/>
              </w:rPr>
            </w:r>
            <w:r w:rsidR="004B09AC">
              <w:rPr>
                <w:rFonts w:ascii="Calibri" w:eastAsia="Calibri" w:hAnsi="Calibri" w:cs="Times New Roman"/>
              </w:rPr>
              <w:fldChar w:fldCharType="separate"/>
            </w:r>
            <w:r w:rsidR="004B09AC">
              <w:rPr>
                <w:rFonts w:ascii="Calibri" w:eastAsia="Calibri" w:hAnsi="Calibri" w:cs="Times New Roman"/>
                <w:noProof/>
              </w:rPr>
              <w:t>$0.00</w:t>
            </w:r>
            <w:r w:rsidR="004B09AC">
              <w:rPr>
                <w:rFonts w:ascii="Calibri" w:eastAsia="Calibri" w:hAnsi="Calibri" w:cs="Times New Roman"/>
              </w:rPr>
              <w:fldChar w:fldCharType="end"/>
            </w:r>
            <w:bookmarkEnd w:id="26"/>
          </w:p>
        </w:tc>
      </w:tr>
      <w:tr w:rsidR="0093345C" w:rsidRPr="0093345C" w14:paraId="616CCCB5" w14:textId="77777777" w:rsidTr="00761F43">
        <w:trPr>
          <w:trHeight w:val="539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06D2D61D" w14:textId="2BE43416" w:rsidR="0093345C" w:rsidRPr="00761F43" w:rsidRDefault="00761F43" w:rsidP="00761F43">
            <w:pPr>
              <w:spacing w:after="0" w:line="240" w:lineRule="auto"/>
              <w:jc w:val="center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61F43">
              <w:rPr>
                <w:rFonts w:ascii="Calibri" w:eastAsia="Calibri" w:hAnsi="Calibri" w:cs="Times New Roman"/>
                <w:b/>
                <w:sz w:val="28"/>
                <w:szCs w:val="28"/>
              </w:rPr>
              <w:t>Proposal Narrative</w:t>
            </w:r>
          </w:p>
        </w:tc>
      </w:tr>
      <w:tr w:rsidR="00761F43" w:rsidRPr="0093345C" w14:paraId="0D3F2820" w14:textId="77777777" w:rsidTr="00EA74E6">
        <w:trPr>
          <w:trHeight w:val="1575"/>
        </w:trPr>
        <w:tc>
          <w:tcPr>
            <w:tcW w:w="11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5578" w14:textId="03154A19" w:rsidR="00941936" w:rsidRPr="00E84369" w:rsidRDefault="00DA0876" w:rsidP="0093345C">
            <w:pPr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The Faculty Scholarly Support Fund supports two types of activities: </w:t>
            </w:r>
            <w:r w:rsidR="00194682"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(1) travel to present </w:t>
            </w:r>
            <w:r w:rsidR="00B935E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scholarly work </w:t>
            </w:r>
            <w:r w:rsidR="00194682"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at a conference and (2) support for conducting a scholarly research project that will lead to publication or presentation. </w:t>
            </w:r>
            <w:r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Please describe your proposed scholarly </w:t>
            </w:r>
            <w:r w:rsidR="00194682"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>activity</w:t>
            </w:r>
            <w:r w:rsidR="00B935E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, </w:t>
            </w:r>
            <w:r w:rsidR="00AF458E" w:rsidRPr="00941936">
              <w:rPr>
                <w:rFonts w:ascii="Calibri" w:eastAsia="Calibri" w:hAnsi="Calibri" w:cs="Times New Roman"/>
                <w:i/>
                <w:sz w:val="20"/>
                <w:szCs w:val="20"/>
              </w:rPr>
              <w:t>how this activity will benefit you professionally</w:t>
            </w:r>
            <w:r w:rsidR="00B935E4">
              <w:rPr>
                <w:rFonts w:ascii="Calibri" w:eastAsia="Calibri" w:hAnsi="Calibri" w:cs="Times New Roman"/>
                <w:i/>
                <w:sz w:val="20"/>
                <w:szCs w:val="20"/>
              </w:rPr>
              <w:t>, and how it aligns with the mission of your department.</w:t>
            </w:r>
          </w:p>
          <w:p w14:paraId="44AF1ED8" w14:textId="3C8C2026" w:rsidR="00941936" w:rsidRPr="0093345C" w:rsidRDefault="0070204B" w:rsidP="00DF2AF2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7" w:name="Text2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27"/>
          </w:p>
        </w:tc>
      </w:tr>
    </w:tbl>
    <w:p w14:paraId="2A126EC6" w14:textId="48E137F4" w:rsidR="007157FE" w:rsidRPr="007021C5" w:rsidRDefault="0093345C" w:rsidP="007021C5">
      <w:pPr>
        <w:spacing w:after="0" w:line="240" w:lineRule="auto"/>
        <w:jc w:val="center"/>
        <w:rPr>
          <w:rFonts w:ascii="Arial" w:eastAsia="Calibri" w:hAnsi="Arial" w:cs="Times New Roman"/>
          <w:sz w:val="20"/>
          <w:szCs w:val="20"/>
        </w:rPr>
      </w:pPr>
      <w:r w:rsidRPr="0093345C">
        <w:rPr>
          <w:rFonts w:ascii="Calibri" w:eastAsia="Calibri" w:hAnsi="Calibri" w:cs="Times New Roman"/>
          <w:b/>
          <w:sz w:val="28"/>
          <w:szCs w:val="28"/>
        </w:rPr>
        <w:br w:type="page"/>
      </w:r>
      <w:r w:rsidR="007157FE">
        <w:rPr>
          <w:rFonts w:ascii="Calibri" w:eastAsia="Calibri" w:hAnsi="Calibri" w:cs="Times New Roman"/>
          <w:b/>
          <w:color w:val="943634"/>
          <w:sz w:val="40"/>
          <w:szCs w:val="40"/>
        </w:rPr>
        <w:lastRenderedPageBreak/>
        <w:t xml:space="preserve">Budget </w:t>
      </w:r>
      <w:r w:rsidR="00144271">
        <w:rPr>
          <w:rFonts w:ascii="Calibri" w:eastAsia="Calibri" w:hAnsi="Calibri" w:cs="Times New Roman"/>
          <w:b/>
          <w:color w:val="943634"/>
          <w:sz w:val="40"/>
          <w:szCs w:val="40"/>
        </w:rPr>
        <w:t>Details</w:t>
      </w:r>
    </w:p>
    <w:p w14:paraId="703ECA6B" w14:textId="77777777" w:rsidR="007157FE" w:rsidRPr="007157FE" w:rsidRDefault="007157FE" w:rsidP="007157FE">
      <w:pPr>
        <w:spacing w:after="0" w:line="240" w:lineRule="auto"/>
        <w:jc w:val="center"/>
        <w:rPr>
          <w:rFonts w:ascii="Calibri" w:eastAsia="Calibri" w:hAnsi="Calibri" w:cs="Times New Roman"/>
          <w:b/>
          <w:color w:val="943634"/>
          <w:sz w:val="40"/>
          <w:szCs w:val="40"/>
        </w:rPr>
      </w:pPr>
    </w:p>
    <w:tbl>
      <w:tblPr>
        <w:tblW w:w="10741" w:type="dxa"/>
        <w:tblInd w:w="-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4" w:type="dxa"/>
          <w:right w:w="54" w:type="dxa"/>
        </w:tblCellMar>
        <w:tblLook w:val="0000" w:firstRow="0" w:lastRow="0" w:firstColumn="0" w:lastColumn="0" w:noHBand="0" w:noVBand="0"/>
      </w:tblPr>
      <w:tblGrid>
        <w:gridCol w:w="8131"/>
        <w:gridCol w:w="2610"/>
      </w:tblGrid>
      <w:tr w:rsidR="00820E59" w:rsidRPr="0093345C" w14:paraId="1132F9E3" w14:textId="77777777" w:rsidTr="004F7BFF">
        <w:trPr>
          <w:trHeight w:val="458"/>
        </w:trPr>
        <w:tc>
          <w:tcPr>
            <w:tcW w:w="8131" w:type="dxa"/>
            <w:shd w:val="clear" w:color="auto" w:fill="DDD9C3" w:themeFill="background2" w:themeFillShade="E6"/>
            <w:vAlign w:val="center"/>
          </w:tcPr>
          <w:p w14:paraId="7B620DA7" w14:textId="2D004D91" w:rsidR="00820E59" w:rsidRPr="007157FE" w:rsidRDefault="007157FE" w:rsidP="00715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8"/>
                <w:szCs w:val="28"/>
              </w:rPr>
            </w:pPr>
            <w:r w:rsidRPr="007157FE">
              <w:rPr>
                <w:rFonts w:ascii="Calibri" w:eastAsia="Calibri" w:hAnsi="Calibri" w:cs="Times New Roman"/>
                <w:b/>
                <w:sz w:val="28"/>
                <w:szCs w:val="28"/>
              </w:rPr>
              <w:t>Budget category</w:t>
            </w:r>
          </w:p>
        </w:tc>
        <w:tc>
          <w:tcPr>
            <w:tcW w:w="2610" w:type="dxa"/>
            <w:shd w:val="clear" w:color="auto" w:fill="DDD9C3" w:themeFill="background2" w:themeFillShade="E6"/>
            <w:vAlign w:val="center"/>
          </w:tcPr>
          <w:p w14:paraId="7BB2B0BB" w14:textId="2EFB527F" w:rsidR="00820E59" w:rsidRPr="007157FE" w:rsidRDefault="007157FE" w:rsidP="00715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8"/>
                <w:szCs w:val="28"/>
              </w:rPr>
            </w:pPr>
            <w:r w:rsidRPr="007157FE">
              <w:rPr>
                <w:rFonts w:ascii="Calibri" w:eastAsia="Calibri" w:hAnsi="Calibri" w:cs="Times New Roman"/>
                <w:b/>
                <w:sz w:val="28"/>
                <w:szCs w:val="28"/>
              </w:rPr>
              <w:t>Funds requested</w:t>
            </w:r>
          </w:p>
        </w:tc>
      </w:tr>
      <w:tr w:rsidR="003907FC" w:rsidRPr="0093345C" w14:paraId="21DF37F3" w14:textId="77777777" w:rsidTr="008132AB">
        <w:trPr>
          <w:trHeight w:val="330"/>
        </w:trPr>
        <w:tc>
          <w:tcPr>
            <w:tcW w:w="10741" w:type="dxa"/>
            <w:gridSpan w:val="2"/>
          </w:tcPr>
          <w:p w14:paraId="08E33F6A" w14:textId="77777777" w:rsidR="004F7BFF" w:rsidRDefault="004F7BFF" w:rsidP="003907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</w:rPr>
            </w:pPr>
          </w:p>
          <w:p w14:paraId="4E2FCCC0" w14:textId="2EA4F1F6" w:rsidR="003907FC" w:rsidRDefault="003907FC" w:rsidP="003907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</w:rPr>
            </w:pPr>
            <w:r w:rsidRPr="003907FC">
              <w:rPr>
                <w:rFonts w:ascii="Calibri" w:eastAsia="Calibri" w:hAnsi="Calibri" w:cs="Times New Roman"/>
                <w:i/>
              </w:rPr>
              <w:t>In all applicable categories below, give a brief justification for the requested amount.</w:t>
            </w:r>
          </w:p>
          <w:p w14:paraId="6A60E287" w14:textId="583040B9" w:rsidR="00144271" w:rsidRPr="003907FC" w:rsidRDefault="00144271" w:rsidP="003907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</w:rPr>
            </w:pPr>
          </w:p>
        </w:tc>
      </w:tr>
      <w:tr w:rsidR="00820E59" w:rsidRPr="0093345C" w14:paraId="7C2EA3D8" w14:textId="77777777" w:rsidTr="004F7BFF">
        <w:trPr>
          <w:trHeight w:val="330"/>
        </w:trPr>
        <w:tc>
          <w:tcPr>
            <w:tcW w:w="8131" w:type="dxa"/>
          </w:tcPr>
          <w:p w14:paraId="17D0AA92" w14:textId="4F062BEC" w:rsidR="00820E59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Airfare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  <w:r w:rsidR="00E84369">
              <w:rPr>
                <w:rFonts w:ascii="Calibri" w:eastAsia="Calibri" w:hAnsi="Calibri" w:cs="Times New Roman"/>
                <w:b/>
              </w:rPr>
              <w:t xml:space="preserve"> </w:t>
            </w:r>
            <w:r w:rsidR="00E84369">
              <w:rPr>
                <w:rFonts w:ascii="Calibri" w:eastAsia="Calibri" w:hAnsi="Calibri" w:cs="Times New Roman"/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8" w:name="Text16"/>
            <w:r w:rsidR="00E84369">
              <w:rPr>
                <w:rFonts w:ascii="Calibri" w:eastAsia="Calibri" w:hAnsi="Calibri" w:cs="Times New Roman"/>
                <w:b/>
              </w:rPr>
              <w:instrText xml:space="preserve"> FORMTEXT </w:instrText>
            </w:r>
            <w:r w:rsidR="00E84369">
              <w:rPr>
                <w:rFonts w:ascii="Calibri" w:eastAsia="Calibri" w:hAnsi="Calibri" w:cs="Times New Roman"/>
                <w:b/>
              </w:rPr>
            </w:r>
            <w:r w:rsidR="00E84369">
              <w:rPr>
                <w:rFonts w:ascii="Calibri" w:eastAsia="Calibri" w:hAnsi="Calibri" w:cs="Times New Roman"/>
                <w:b/>
              </w:rPr>
              <w:fldChar w:fldCharType="separate"/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</w:rPr>
              <w:fldChar w:fldCharType="end"/>
            </w:r>
            <w:bookmarkEnd w:id="28"/>
          </w:p>
          <w:p w14:paraId="13C74578" w14:textId="78F2DB36" w:rsidR="003907FC" w:rsidRPr="003907FC" w:rsidRDefault="003907FC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2610" w:type="dxa"/>
          </w:tcPr>
          <w:p w14:paraId="67BA968E" w14:textId="2F4724EF" w:rsidR="00820E59" w:rsidRPr="0093345C" w:rsidRDefault="00881B27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a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9" w:name="a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29"/>
          </w:p>
        </w:tc>
      </w:tr>
      <w:tr w:rsidR="00820E59" w:rsidRPr="0093345C" w14:paraId="4D8D54AC" w14:textId="77777777" w:rsidTr="004F7BFF">
        <w:trPr>
          <w:trHeight w:val="330"/>
        </w:trPr>
        <w:tc>
          <w:tcPr>
            <w:tcW w:w="8131" w:type="dxa"/>
          </w:tcPr>
          <w:p w14:paraId="2E422029" w14:textId="4CE84E8E" w:rsidR="00820E59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Travel Insurance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  <w:r w:rsidRPr="00820E59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(required for international travel)</w:t>
            </w:r>
          </w:p>
          <w:p w14:paraId="245082A4" w14:textId="38569516" w:rsidR="003907FC" w:rsidRPr="0093345C" w:rsidRDefault="00E8436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0" w:name="Text17"/>
            <w:r>
              <w:rPr>
                <w:rFonts w:ascii="Calibri" w:eastAsia="Calibri" w:hAnsi="Calibri" w:cs="Times New Roman"/>
                <w:b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  <w:b/>
              </w:rPr>
            </w:r>
            <w:r>
              <w:rPr>
                <w:rFonts w:ascii="Calibri" w:eastAsia="Calibri" w:hAnsi="Calibri" w:cs="Times New Roman"/>
                <w:b/>
              </w:rPr>
              <w:fldChar w:fldCharType="separate"/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</w:rPr>
              <w:fldChar w:fldCharType="end"/>
            </w:r>
            <w:bookmarkEnd w:id="30"/>
          </w:p>
        </w:tc>
        <w:tc>
          <w:tcPr>
            <w:tcW w:w="2610" w:type="dxa"/>
          </w:tcPr>
          <w:p w14:paraId="16015E5A" w14:textId="661C1A4B" w:rsidR="00820E59" w:rsidRPr="0093345C" w:rsidRDefault="00881B27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b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1" w:name="b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1"/>
          </w:p>
        </w:tc>
      </w:tr>
      <w:tr w:rsidR="00820E59" w:rsidRPr="0093345C" w14:paraId="18E6508E" w14:textId="77777777" w:rsidTr="004F7BFF">
        <w:trPr>
          <w:trHeight w:val="708"/>
        </w:trPr>
        <w:tc>
          <w:tcPr>
            <w:tcW w:w="8131" w:type="dxa"/>
          </w:tcPr>
          <w:p w14:paraId="41F62A3E" w14:textId="071A74CE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Car rental, taxis, shuttles, gas/mileage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  <w:r w:rsidRPr="0093345C">
              <w:rPr>
                <w:rFonts w:ascii="Calibri" w:eastAsia="Calibri" w:hAnsi="Calibri" w:cs="Times New Roman"/>
              </w:rPr>
              <w:t xml:space="preserve"> </w:t>
            </w:r>
          </w:p>
          <w:p w14:paraId="46C15ECC" w14:textId="1DF2BBAC" w:rsidR="00820E59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>(</w:t>
            </w:r>
            <w:proofErr w:type="gramStart"/>
            <w:r>
              <w:rPr>
                <w:rFonts w:ascii="Calibri" w:eastAsia="Calibri" w:hAnsi="Calibri" w:cs="Times New Roman"/>
                <w:sz w:val="20"/>
                <w:szCs w:val="20"/>
              </w:rPr>
              <w:t>see</w:t>
            </w:r>
            <w:proofErr w:type="gramEnd"/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hyperlink r:id="rId8" w:history="1">
              <w:r w:rsidRPr="000A1472">
                <w:rPr>
                  <w:rStyle w:val="Hyperlink"/>
                  <w:rFonts w:ascii="Calibri" w:eastAsia="Calibri" w:hAnsi="Calibri" w:cs="Times New Roman"/>
                  <w:i/>
                  <w:sz w:val="20"/>
                  <w:szCs w:val="20"/>
                </w:rPr>
                <w:t>https://www.suu.edu/fleet/rates.html</w:t>
              </w:r>
            </w:hyperlink>
            <w:r>
              <w:rPr>
                <w:rFonts w:ascii="Calibri" w:eastAsia="Calibri" w:hAnsi="Calibri" w:cs="Times New Roman"/>
                <w:i/>
                <w:sz w:val="20"/>
                <w:szCs w:val="20"/>
              </w:rPr>
              <w:t>)</w:t>
            </w:r>
          </w:p>
          <w:p w14:paraId="5C4BBD62" w14:textId="656A8404" w:rsidR="003907FC" w:rsidRDefault="00E8436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2" w:name="Text18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2"/>
          </w:p>
          <w:p w14:paraId="19900668" w14:textId="035E861D" w:rsidR="003907FC" w:rsidRPr="0093345C" w:rsidRDefault="003907FC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2610" w:type="dxa"/>
          </w:tcPr>
          <w:p w14:paraId="4BE12F74" w14:textId="33A169E9" w:rsidR="00820E59" w:rsidRPr="0093345C" w:rsidRDefault="00881B27" w:rsidP="00AA7D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c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3" w:name="c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3"/>
          </w:p>
        </w:tc>
      </w:tr>
      <w:tr w:rsidR="00820E59" w:rsidRPr="0093345C" w14:paraId="43681209" w14:textId="77777777" w:rsidTr="004F7BFF">
        <w:trPr>
          <w:trHeight w:val="690"/>
        </w:trPr>
        <w:tc>
          <w:tcPr>
            <w:tcW w:w="8131" w:type="dxa"/>
          </w:tcPr>
          <w:p w14:paraId="56AD2223" w14:textId="1CFFC6CC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Food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  <w:r w:rsidRPr="0093345C">
              <w:rPr>
                <w:rFonts w:ascii="Calibri" w:eastAsia="Calibri" w:hAnsi="Calibri" w:cs="Times New Roman"/>
              </w:rPr>
              <w:t xml:space="preserve"> </w:t>
            </w:r>
          </w:p>
          <w:p w14:paraId="4B038EA7" w14:textId="6C32869D" w:rsidR="00820E59" w:rsidRPr="007157FE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 w:rsidRPr="007157FE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University per diem rate (see </w:t>
            </w:r>
            <w:hyperlink r:id="rId9" w:history="1">
              <w:r w:rsidRPr="007157FE">
                <w:rPr>
                  <w:rStyle w:val="Hyperlink"/>
                  <w:rFonts w:ascii="Calibri" w:eastAsia="Calibri" w:hAnsi="Calibri" w:cs="Times New Roman"/>
                  <w:i/>
                  <w:sz w:val="20"/>
                  <w:szCs w:val="20"/>
                </w:rPr>
                <w:t>https://www.suu.edu/fleet/rates.html</w:t>
              </w:r>
            </w:hyperlink>
            <w:r w:rsidRPr="007157FE">
              <w:rPr>
                <w:rFonts w:ascii="Calibri" w:eastAsia="Calibri" w:hAnsi="Calibri" w:cs="Times New Roman"/>
                <w:i/>
                <w:sz w:val="20"/>
                <w:szCs w:val="20"/>
              </w:rPr>
              <w:t>) minus provided meals.</w:t>
            </w:r>
          </w:p>
          <w:p w14:paraId="628472C2" w14:textId="39DF3CCB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 xml:space="preserve"># of days  </w:t>
            </w:r>
            <w:r w:rsidR="00E84369">
              <w:rPr>
                <w:rFonts w:ascii="Calibri" w:eastAsia="Calibri" w:hAnsi="Calibri" w:cs="Times New Roman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4" w:name="Text19"/>
            <w:r w:rsidR="00E84369">
              <w:rPr>
                <w:rFonts w:ascii="Calibri" w:eastAsia="Calibri" w:hAnsi="Calibri" w:cs="Times New Roman"/>
              </w:rPr>
              <w:instrText xml:space="preserve"> FORMTEXT </w:instrText>
            </w:r>
            <w:r w:rsidR="00E84369">
              <w:rPr>
                <w:rFonts w:ascii="Calibri" w:eastAsia="Calibri" w:hAnsi="Calibri" w:cs="Times New Roman"/>
              </w:rPr>
            </w:r>
            <w:r w:rsidR="00E84369">
              <w:rPr>
                <w:rFonts w:ascii="Calibri" w:eastAsia="Calibri" w:hAnsi="Calibri" w:cs="Times New Roman"/>
              </w:rPr>
              <w:fldChar w:fldCharType="separate"/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</w:rPr>
              <w:fldChar w:fldCharType="end"/>
            </w:r>
            <w:bookmarkEnd w:id="34"/>
          </w:p>
          <w:p w14:paraId="0E33715E" w14:textId="77777777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2610" w:type="dxa"/>
          </w:tcPr>
          <w:p w14:paraId="4FFD4C61" w14:textId="3CA2961C" w:rsidR="00820E59" w:rsidRPr="0093345C" w:rsidRDefault="00881B27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d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5" w:name="d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5"/>
          </w:p>
        </w:tc>
      </w:tr>
      <w:tr w:rsidR="00820E59" w:rsidRPr="0093345C" w14:paraId="3F6E2ADA" w14:textId="77777777" w:rsidTr="004F7BFF">
        <w:trPr>
          <w:trHeight w:val="390"/>
        </w:trPr>
        <w:tc>
          <w:tcPr>
            <w:tcW w:w="8131" w:type="dxa"/>
          </w:tcPr>
          <w:p w14:paraId="39503DEA" w14:textId="1B7A5049" w:rsidR="00820E59" w:rsidRPr="00820E59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Lodging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  <w:r w:rsidRPr="00820E59">
              <w:rPr>
                <w:rFonts w:ascii="Calibri" w:eastAsia="Calibri" w:hAnsi="Calibri" w:cs="Times New Roman"/>
                <w:i/>
                <w:sz w:val="20"/>
                <w:szCs w:val="20"/>
              </w:rPr>
              <w:t>(typically limited to 4 days and 3 nights for conferen</w:t>
            </w:r>
            <w:r>
              <w:rPr>
                <w:rFonts w:ascii="Calibri" w:eastAsia="Calibri" w:hAnsi="Calibri" w:cs="Times New Roman"/>
                <w:i/>
                <w:sz w:val="20"/>
                <w:szCs w:val="20"/>
              </w:rPr>
              <w:t>ces in the US</w:t>
            </w:r>
            <w:r w:rsidRPr="00820E59">
              <w:rPr>
                <w:rFonts w:ascii="Calibri" w:eastAsia="Calibri" w:hAnsi="Calibri" w:cs="Times New Roman"/>
                <w:i/>
                <w:sz w:val="20"/>
                <w:szCs w:val="20"/>
              </w:rPr>
              <w:t>)</w:t>
            </w:r>
          </w:p>
          <w:p w14:paraId="56641A4A" w14:textId="2E4399F0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</w:rPr>
              <w:t xml:space="preserve"># of nights </w:t>
            </w:r>
            <w:r w:rsidR="00E84369">
              <w:rPr>
                <w:rFonts w:ascii="Calibri" w:eastAsia="Calibri" w:hAnsi="Calibri" w:cs="Times New Roman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6" w:name="Text20"/>
            <w:r w:rsidR="00E84369">
              <w:rPr>
                <w:rFonts w:ascii="Calibri" w:eastAsia="Calibri" w:hAnsi="Calibri" w:cs="Times New Roman"/>
              </w:rPr>
              <w:instrText xml:space="preserve"> FORMTEXT </w:instrText>
            </w:r>
            <w:r w:rsidR="00E84369">
              <w:rPr>
                <w:rFonts w:ascii="Calibri" w:eastAsia="Calibri" w:hAnsi="Calibri" w:cs="Times New Roman"/>
              </w:rPr>
            </w:r>
            <w:r w:rsidR="00E84369">
              <w:rPr>
                <w:rFonts w:ascii="Calibri" w:eastAsia="Calibri" w:hAnsi="Calibri" w:cs="Times New Roman"/>
              </w:rPr>
              <w:fldChar w:fldCharType="separate"/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</w:rPr>
              <w:fldChar w:fldCharType="end"/>
            </w:r>
            <w:bookmarkEnd w:id="36"/>
          </w:p>
          <w:p w14:paraId="59517261" w14:textId="77777777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2610" w:type="dxa"/>
          </w:tcPr>
          <w:p w14:paraId="65AD2B97" w14:textId="1A80B8B5" w:rsidR="00820E59" w:rsidRPr="0093345C" w:rsidRDefault="00881B27" w:rsidP="00AA7D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e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7" w:name="e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7"/>
          </w:p>
        </w:tc>
      </w:tr>
      <w:tr w:rsidR="00820E59" w:rsidRPr="0093345C" w14:paraId="5F561C95" w14:textId="77777777" w:rsidTr="004F7BFF">
        <w:trPr>
          <w:trHeight w:val="420"/>
        </w:trPr>
        <w:tc>
          <w:tcPr>
            <w:tcW w:w="8131" w:type="dxa"/>
          </w:tcPr>
          <w:p w14:paraId="6F3B6D4E" w14:textId="65E65348" w:rsidR="00820E59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Registration/</w:t>
            </w:r>
            <w:r w:rsidR="00ED01D6">
              <w:rPr>
                <w:rFonts w:ascii="Calibri" w:eastAsia="Calibri" w:hAnsi="Calibri" w:cs="Times New Roman"/>
                <w:b/>
              </w:rPr>
              <w:t>c</w:t>
            </w:r>
            <w:r w:rsidRPr="0093345C">
              <w:rPr>
                <w:rFonts w:ascii="Calibri" w:eastAsia="Calibri" w:hAnsi="Calibri" w:cs="Times New Roman"/>
                <w:b/>
              </w:rPr>
              <w:t xml:space="preserve">onference </w:t>
            </w:r>
            <w:r w:rsidR="00ED01D6">
              <w:rPr>
                <w:rFonts w:ascii="Calibri" w:eastAsia="Calibri" w:hAnsi="Calibri" w:cs="Times New Roman"/>
                <w:b/>
              </w:rPr>
              <w:t>f</w:t>
            </w:r>
            <w:r w:rsidRPr="0093345C">
              <w:rPr>
                <w:rFonts w:ascii="Calibri" w:eastAsia="Calibri" w:hAnsi="Calibri" w:cs="Times New Roman"/>
                <w:b/>
              </w:rPr>
              <w:t>ees</w:t>
            </w:r>
            <w:r w:rsidR="00ED01D6">
              <w:rPr>
                <w:rFonts w:ascii="Calibri" w:eastAsia="Calibri" w:hAnsi="Calibri" w:cs="Times New Roman"/>
                <w:b/>
              </w:rPr>
              <w:t>:</w:t>
            </w:r>
          </w:p>
          <w:p w14:paraId="006ED5B9" w14:textId="12351854" w:rsidR="003907FC" w:rsidRPr="003907FC" w:rsidRDefault="00E8436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8" w:name="Text21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8"/>
          </w:p>
        </w:tc>
        <w:tc>
          <w:tcPr>
            <w:tcW w:w="2610" w:type="dxa"/>
          </w:tcPr>
          <w:p w14:paraId="62AE99FB" w14:textId="537F3E80" w:rsidR="00820E59" w:rsidRPr="0093345C" w:rsidRDefault="00881B27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f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9" w:name="f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 w:rsidR="00AA7D33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39"/>
          </w:p>
        </w:tc>
      </w:tr>
      <w:tr w:rsidR="00CD5117" w:rsidRPr="0093345C" w14:paraId="74EB0D4A" w14:textId="77777777" w:rsidTr="004F7BFF">
        <w:trPr>
          <w:trHeight w:val="420"/>
        </w:trPr>
        <w:tc>
          <w:tcPr>
            <w:tcW w:w="8131" w:type="dxa"/>
          </w:tcPr>
          <w:p w14:paraId="1196A4B4" w14:textId="0243AA0A" w:rsidR="00CD5117" w:rsidRPr="00E34E2D" w:rsidRDefault="00ED01D6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Project </w:t>
            </w:r>
            <w:r w:rsidR="00F722A0">
              <w:rPr>
                <w:rFonts w:ascii="Calibri" w:eastAsia="Calibri" w:hAnsi="Calibri" w:cs="Times New Roman"/>
                <w:b/>
              </w:rPr>
              <w:t>equipment</w:t>
            </w:r>
            <w:r>
              <w:rPr>
                <w:rFonts w:ascii="Calibri" w:eastAsia="Calibri" w:hAnsi="Calibri" w:cs="Times New Roman"/>
                <w:b/>
              </w:rPr>
              <w:t>:</w:t>
            </w:r>
            <w:r w:rsidR="00E34E2D">
              <w:rPr>
                <w:rFonts w:ascii="Calibri" w:eastAsia="Calibri" w:hAnsi="Calibri" w:cs="Times New Roman"/>
                <w:b/>
              </w:rPr>
              <w:t xml:space="preserve"> </w:t>
            </w:r>
            <w:r w:rsidR="00E34E2D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(itemize major </w:t>
            </w:r>
            <w:r w:rsidR="00F722A0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equipment purchases</w:t>
            </w:r>
            <w:r w:rsidR="00E34E2D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)</w:t>
            </w:r>
          </w:p>
          <w:p w14:paraId="150E35B5" w14:textId="3604CEC9" w:rsidR="00ED01D6" w:rsidRPr="00ED01D6" w:rsidRDefault="00E8436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0" w:name="Text22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0"/>
          </w:p>
        </w:tc>
        <w:tc>
          <w:tcPr>
            <w:tcW w:w="2610" w:type="dxa"/>
          </w:tcPr>
          <w:p w14:paraId="5D2F26A9" w14:textId="4DB3C908" w:rsidR="00CD5117" w:rsidRPr="0093345C" w:rsidRDefault="00881B27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g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1" w:name="g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1"/>
          </w:p>
        </w:tc>
      </w:tr>
      <w:tr w:rsidR="00F722A0" w:rsidRPr="0093345C" w14:paraId="370FEDA1" w14:textId="77777777" w:rsidTr="004F7BFF">
        <w:trPr>
          <w:trHeight w:val="420"/>
        </w:trPr>
        <w:tc>
          <w:tcPr>
            <w:tcW w:w="8131" w:type="dxa"/>
          </w:tcPr>
          <w:p w14:paraId="7093356A" w14:textId="1C6FD681" w:rsidR="00F722A0" w:rsidRPr="00E34E2D" w:rsidRDefault="00F722A0" w:rsidP="00F722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i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Project consumable supplies: </w:t>
            </w:r>
            <w:r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(itemiz</w:t>
            </w:r>
            <w:r w:rsidR="00042347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e supplies</w:t>
            </w:r>
            <w:r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by </w:t>
            </w:r>
            <w:r w:rsidR="004A4B95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general categor</w:t>
            </w:r>
            <w:r w:rsidR="00042347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ies</w:t>
            </w:r>
            <w:r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)</w:t>
            </w:r>
          </w:p>
          <w:p w14:paraId="3F4DCD23" w14:textId="217CDE79" w:rsidR="00F722A0" w:rsidRDefault="0051252E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</w:p>
        </w:tc>
        <w:tc>
          <w:tcPr>
            <w:tcW w:w="2610" w:type="dxa"/>
          </w:tcPr>
          <w:p w14:paraId="26C38D49" w14:textId="6E008C4D" w:rsidR="00F722A0" w:rsidRDefault="00F722A0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i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2" w:name="i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 w:rsidR="00727B02"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2"/>
          </w:p>
        </w:tc>
      </w:tr>
      <w:tr w:rsidR="00CD5117" w:rsidRPr="0093345C" w14:paraId="6FF1EEA3" w14:textId="77777777" w:rsidTr="004F7BFF">
        <w:trPr>
          <w:trHeight w:val="420"/>
        </w:trPr>
        <w:tc>
          <w:tcPr>
            <w:tcW w:w="8131" w:type="dxa"/>
          </w:tcPr>
          <w:p w14:paraId="0789BF2A" w14:textId="0265283D" w:rsidR="00CD5117" w:rsidRDefault="00ED01D6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Project software/hardware:</w:t>
            </w:r>
            <w:r w:rsidR="00E34E2D">
              <w:rPr>
                <w:rFonts w:ascii="Calibri" w:eastAsia="Calibri" w:hAnsi="Calibri" w:cs="Times New Roman"/>
                <w:b/>
              </w:rPr>
              <w:t xml:space="preserve"> </w:t>
            </w:r>
            <w:r w:rsidR="00E34E2D" w:rsidRPr="00E606E9">
              <w:rPr>
                <w:rFonts w:ascii="Calibri" w:eastAsia="Calibri" w:hAnsi="Calibri" w:cs="Times New Roman"/>
                <w:i/>
                <w:sz w:val="20"/>
                <w:szCs w:val="20"/>
              </w:rPr>
              <w:t>(itemize major software/hardware purchases)</w:t>
            </w:r>
          </w:p>
          <w:p w14:paraId="5BEC1C62" w14:textId="27FEA719" w:rsidR="00ED01D6" w:rsidRPr="00ED01D6" w:rsidRDefault="00E8436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3" w:name="Text23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3"/>
          </w:p>
        </w:tc>
        <w:tc>
          <w:tcPr>
            <w:tcW w:w="2610" w:type="dxa"/>
          </w:tcPr>
          <w:p w14:paraId="0C09D30A" w14:textId="205EB233" w:rsidR="00CD5117" w:rsidRPr="0093345C" w:rsidRDefault="00F722A0" w:rsidP="00AA7D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h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4" w:name="h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4"/>
          </w:p>
        </w:tc>
      </w:tr>
      <w:tr w:rsidR="00820E59" w:rsidRPr="0093345C" w14:paraId="03354C6D" w14:textId="77777777" w:rsidTr="004F7BFF">
        <w:trPr>
          <w:trHeight w:val="390"/>
        </w:trPr>
        <w:tc>
          <w:tcPr>
            <w:tcW w:w="8131" w:type="dxa"/>
            <w:shd w:val="solid" w:color="FFFFFF" w:fill="auto"/>
          </w:tcPr>
          <w:p w14:paraId="05935746" w14:textId="77777777" w:rsidR="00820E59" w:rsidRPr="0093345C" w:rsidRDefault="00820E59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>TOTAL</w:t>
            </w:r>
          </w:p>
        </w:tc>
        <w:tc>
          <w:tcPr>
            <w:tcW w:w="2610" w:type="dxa"/>
          </w:tcPr>
          <w:p w14:paraId="61047625" w14:textId="39A39432" w:rsidR="00820E59" w:rsidRPr="0093345C" w:rsidRDefault="00F722A0" w:rsidP="00820E5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sum"/>
                  <w:enabled w:val="0"/>
                  <w:calcOnExit/>
                  <w:textInput>
                    <w:type w:val="calculated"/>
                    <w:default w:val="=a+b+c+d+e+f+g+h+i"/>
                    <w:format w:val="$#,##0.00;($#,##0.00)"/>
                  </w:textInput>
                </w:ffData>
              </w:fldChar>
            </w:r>
            <w:bookmarkStart w:id="45" w:name="sum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  <w:fldChar w:fldCharType="begin"/>
            </w:r>
            <w:r>
              <w:rPr>
                <w:rFonts w:ascii="Calibri" w:eastAsia="Calibri" w:hAnsi="Calibri" w:cs="Times New Roman"/>
              </w:rPr>
              <w:instrText xml:space="preserve"> =a+b+c+d+e+f+g+h+i </w:instrText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8E3D37">
              <w:rPr>
                <w:rFonts w:ascii="Calibri" w:eastAsia="Calibri" w:hAnsi="Calibri" w:cs="Times New Roman"/>
                <w:noProof/>
              </w:rPr>
              <w:instrText>0</w:instrText>
            </w:r>
            <w:r>
              <w:rPr>
                <w:rFonts w:ascii="Calibri" w:eastAsia="Calibri" w:hAnsi="Calibri" w:cs="Times New Roman"/>
              </w:rPr>
              <w:fldChar w:fldCharType="end"/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 w:rsidR="008E3D37">
              <w:rPr>
                <w:rFonts w:ascii="Calibri" w:eastAsia="Calibri" w:hAnsi="Calibri" w:cs="Times New Roman"/>
                <w:noProof/>
              </w:rPr>
              <w:t>$0.00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5"/>
          </w:p>
        </w:tc>
      </w:tr>
    </w:tbl>
    <w:p w14:paraId="5598FF11" w14:textId="5EFBC936" w:rsidR="00B3789C" w:rsidRDefault="00B3789C" w:rsidP="00735289">
      <w:pPr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  <w:r w:rsidRPr="00735289">
        <w:rPr>
          <w:rFonts w:ascii="Calibri" w:eastAsia="Calibri" w:hAnsi="Calibri" w:cs="Times New Roman"/>
          <w:sz w:val="20"/>
          <w:szCs w:val="20"/>
        </w:rPr>
        <w:t xml:space="preserve">  </w:t>
      </w:r>
    </w:p>
    <w:p w14:paraId="02C54488" w14:textId="64E2BEFD" w:rsidR="00197454" w:rsidRDefault="00197454">
      <w:pPr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br w:type="page"/>
      </w:r>
    </w:p>
    <w:p w14:paraId="69C5E8D8" w14:textId="77777777" w:rsidR="00197454" w:rsidRPr="00735289" w:rsidRDefault="00197454" w:rsidP="00735289">
      <w:pPr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</w:p>
    <w:p w14:paraId="61C299C0" w14:textId="658C63AF" w:rsidR="007157FE" w:rsidRDefault="007157FE" w:rsidP="007157FE">
      <w:pPr>
        <w:spacing w:after="0" w:line="240" w:lineRule="auto"/>
        <w:jc w:val="center"/>
        <w:rPr>
          <w:rFonts w:ascii="Calibri" w:eastAsia="Calibri" w:hAnsi="Calibri" w:cs="Times New Roman"/>
          <w:b/>
          <w:color w:val="943634"/>
          <w:sz w:val="40"/>
          <w:szCs w:val="40"/>
        </w:rPr>
      </w:pPr>
      <w:r w:rsidRPr="007157FE">
        <w:rPr>
          <w:rFonts w:ascii="Calibri" w:eastAsia="Calibri" w:hAnsi="Calibri" w:cs="Times New Roman"/>
          <w:b/>
          <w:color w:val="943634"/>
          <w:sz w:val="40"/>
          <w:szCs w:val="40"/>
        </w:rPr>
        <w:t xml:space="preserve">Proposal Comments </w:t>
      </w:r>
      <w:r>
        <w:rPr>
          <w:rFonts w:ascii="Calibri" w:eastAsia="Calibri" w:hAnsi="Calibri" w:cs="Times New Roman"/>
          <w:b/>
          <w:color w:val="943634"/>
          <w:sz w:val="40"/>
          <w:szCs w:val="40"/>
        </w:rPr>
        <w:t>&amp;</w:t>
      </w:r>
      <w:r w:rsidRPr="007157FE">
        <w:rPr>
          <w:rFonts w:ascii="Calibri" w:eastAsia="Calibri" w:hAnsi="Calibri" w:cs="Times New Roman"/>
          <w:b/>
          <w:color w:val="943634"/>
          <w:sz w:val="40"/>
          <w:szCs w:val="40"/>
        </w:rPr>
        <w:t xml:space="preserve"> Assessment</w:t>
      </w:r>
    </w:p>
    <w:p w14:paraId="42B79BC7" w14:textId="77777777" w:rsidR="007157FE" w:rsidRPr="007157FE" w:rsidRDefault="007157FE" w:rsidP="007157FE">
      <w:pPr>
        <w:spacing w:after="0" w:line="240" w:lineRule="auto"/>
        <w:jc w:val="center"/>
        <w:rPr>
          <w:rFonts w:ascii="Calibri" w:eastAsia="Calibri" w:hAnsi="Calibri" w:cs="Times New Roman"/>
          <w:b/>
          <w:color w:val="943634"/>
          <w:sz w:val="40"/>
          <w:szCs w:val="40"/>
        </w:rPr>
      </w:pPr>
    </w:p>
    <w:tbl>
      <w:tblPr>
        <w:tblW w:w="111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160"/>
      </w:tblGrid>
      <w:tr w:rsidR="005D0638" w:rsidRPr="0093345C" w14:paraId="205B8CF1" w14:textId="77777777" w:rsidTr="00F20C8B">
        <w:trPr>
          <w:trHeight w:val="458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68159E01" w14:textId="1EBFB24C" w:rsidR="005D0638" w:rsidRPr="0093345C" w:rsidRDefault="005D0638" w:rsidP="00CA2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CA2C7C">
              <w:rPr>
                <w:rFonts w:ascii="Calibri" w:eastAsia="Calibri" w:hAnsi="Calibri" w:cs="Times New Roman"/>
                <w:b/>
                <w:sz w:val="28"/>
                <w:szCs w:val="28"/>
              </w:rPr>
              <w:t xml:space="preserve">Department </w:t>
            </w:r>
            <w:r w:rsidR="00CA2C7C">
              <w:rPr>
                <w:rFonts w:ascii="Calibri" w:eastAsia="Calibri" w:hAnsi="Calibri" w:cs="Times New Roman"/>
                <w:b/>
                <w:sz w:val="28"/>
                <w:szCs w:val="28"/>
              </w:rPr>
              <w:t>c</w:t>
            </w:r>
            <w:r w:rsidRPr="00CA2C7C">
              <w:rPr>
                <w:rFonts w:ascii="Calibri" w:eastAsia="Calibri" w:hAnsi="Calibri" w:cs="Times New Roman"/>
                <w:b/>
                <w:sz w:val="28"/>
                <w:szCs w:val="28"/>
              </w:rPr>
              <w:t>hair</w:t>
            </w:r>
          </w:p>
        </w:tc>
      </w:tr>
      <w:tr w:rsidR="007157FE" w:rsidRPr="0093345C" w14:paraId="6F55941D" w14:textId="77777777" w:rsidTr="00CA2C7C">
        <w:trPr>
          <w:trHeight w:val="1520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394E" w14:textId="5329F704" w:rsidR="007157FE" w:rsidRPr="00197454" w:rsidRDefault="005D0638" w:rsidP="00321796">
            <w:pPr>
              <w:spacing w:after="0" w:line="240" w:lineRule="auto"/>
              <w:rPr>
                <w:rFonts w:ascii="Calibri" w:eastAsia="Calibri" w:hAnsi="Calibri" w:cs="Times New Roman"/>
                <w:i/>
              </w:rPr>
            </w:pP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Please provide </w:t>
            </w:r>
            <w:r w:rsidR="00843A21">
              <w:rPr>
                <w:rFonts w:ascii="Calibri" w:eastAsia="Calibri" w:hAnsi="Calibri" w:cs="Times New Roman"/>
                <w:i/>
                <w:sz w:val="20"/>
                <w:szCs w:val="20"/>
              </w:rPr>
              <w:t>a brief</w:t>
            </w:r>
            <w:r w:rsidR="00413EDA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</w:t>
            </w:r>
            <w:r w:rsidR="007157FE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>assessment of the proposal and how the proposed activity assists the faculty</w:t>
            </w:r>
            <w:r w:rsidR="009846CC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member</w:t>
            </w:r>
            <w:r w:rsidR="007157FE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in his/her activities in teaching and scholarship</w:t>
            </w: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as well as how</w:t>
            </w:r>
            <w:r w:rsidR="007157FE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proposed activity suppors the mission of the department.  Please be objective</w:t>
            </w:r>
            <w:r w:rsidR="00CA2C7C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>, pointing</w:t>
            </w:r>
            <w:r w:rsidR="007157FE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out areas of weakness, uncertainty, or lack of relevance to your department.</w:t>
            </w:r>
          </w:p>
          <w:p w14:paraId="3B50125E" w14:textId="3F34B818" w:rsidR="007157FE" w:rsidRPr="0093345C" w:rsidRDefault="00E84369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6" w:name="Text33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6"/>
          </w:p>
          <w:p w14:paraId="44977028" w14:textId="77777777" w:rsidR="009846CC" w:rsidRPr="0093345C" w:rsidRDefault="009846CC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59A46CCB" w14:textId="77777777" w:rsidR="00413EDA" w:rsidRDefault="00413EDA" w:rsidP="00413EDA">
            <w:pPr>
              <w:tabs>
                <w:tab w:val="left" w:pos="1125"/>
              </w:tabs>
              <w:spacing w:after="0" w:line="240" w:lineRule="auto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Chair ranking:</w:t>
            </w:r>
          </w:p>
          <w:p w14:paraId="13EE8017" w14:textId="61578A5B" w:rsidR="00413EDA" w:rsidRPr="00413EDA" w:rsidRDefault="00413EDA" w:rsidP="00413EDA">
            <w:pPr>
              <w:tabs>
                <w:tab w:val="left" w:pos="1125"/>
              </w:tabs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13EDA">
              <w:rPr>
                <w:rFonts w:ascii="Calibri" w:eastAsia="Calibri" w:hAnsi="Calibri" w:cs="Times New Roman"/>
                <w:sz w:val="20"/>
                <w:szCs w:val="20"/>
              </w:rPr>
              <w:t>Compared to all travel/project proposals:</w:t>
            </w: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Select"/>
                    <w:listEntry w:val="Excellent"/>
                    <w:listEntry w:val="Above average"/>
                    <w:listEntry w:val="Average"/>
                    <w:listEntry w:val="Below average"/>
                  </w:ddList>
                </w:ffData>
              </w:fldChar>
            </w:r>
            <w:bookmarkStart w:id="47" w:name="Dropdown6"/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  <w:sz w:val="20"/>
                <w:szCs w:val="20"/>
              </w:rPr>
            </w:r>
            <w:r w:rsidR="00000000">
              <w:rPr>
                <w:rFonts w:ascii="Calibri" w:eastAsia="Calibri" w:hAnsi="Calibri" w:cs="Times New Roman"/>
                <w:sz w:val="20"/>
                <w:szCs w:val="20"/>
              </w:rPr>
              <w:fldChar w:fldCharType="separate"/>
            </w:r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fldChar w:fldCharType="end"/>
            </w:r>
            <w:bookmarkEnd w:id="47"/>
          </w:p>
          <w:p w14:paraId="112DC3D6" w14:textId="77777777" w:rsidR="00413EDA" w:rsidRPr="0093345C" w:rsidRDefault="00413EDA" w:rsidP="00413EDA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6EA05EE7" w14:textId="6FA88584" w:rsidR="007157FE" w:rsidRPr="0093345C" w:rsidRDefault="00DF2AF2" w:rsidP="00321796">
            <w:pPr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Department</w:t>
            </w:r>
            <w:r w:rsidR="007157FE" w:rsidRPr="0093345C">
              <w:rPr>
                <w:rFonts w:ascii="Calibri" w:eastAsia="Calibri" w:hAnsi="Calibri" w:cs="Times New Roman"/>
                <w:b/>
              </w:rPr>
              <w:t xml:space="preserve"> chair:  </w:t>
            </w:r>
            <w:r w:rsidR="00E84369">
              <w:rPr>
                <w:rFonts w:ascii="Calibri" w:eastAsia="Calibri" w:hAnsi="Calibri" w:cs="Times New Roman"/>
                <w:b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8" w:name="Text34"/>
            <w:r w:rsidR="00E84369">
              <w:rPr>
                <w:rFonts w:ascii="Calibri" w:eastAsia="Calibri" w:hAnsi="Calibri" w:cs="Times New Roman"/>
                <w:b/>
              </w:rPr>
              <w:instrText xml:space="preserve"> FORMTEXT </w:instrText>
            </w:r>
            <w:r w:rsidR="00E84369">
              <w:rPr>
                <w:rFonts w:ascii="Calibri" w:eastAsia="Calibri" w:hAnsi="Calibri" w:cs="Times New Roman"/>
                <w:b/>
              </w:rPr>
            </w:r>
            <w:r w:rsidR="00E84369">
              <w:rPr>
                <w:rFonts w:ascii="Calibri" w:eastAsia="Calibri" w:hAnsi="Calibri" w:cs="Times New Roman"/>
                <w:b/>
              </w:rPr>
              <w:fldChar w:fldCharType="separate"/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  <w:noProof/>
              </w:rPr>
              <w:t> </w:t>
            </w:r>
            <w:r w:rsidR="00E84369">
              <w:rPr>
                <w:rFonts w:ascii="Calibri" w:eastAsia="Calibri" w:hAnsi="Calibri" w:cs="Times New Roman"/>
                <w:b/>
              </w:rPr>
              <w:fldChar w:fldCharType="end"/>
            </w:r>
            <w:bookmarkEnd w:id="48"/>
          </w:p>
          <w:p w14:paraId="1965BECE" w14:textId="77777777" w:rsidR="007157FE" w:rsidRPr="0093345C" w:rsidRDefault="007157FE" w:rsidP="00321796">
            <w:pPr>
              <w:spacing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  <w:tr w:rsidR="00CA2C7C" w:rsidRPr="00CA2C7C" w14:paraId="65A59FFB" w14:textId="77777777" w:rsidTr="00CA2C7C">
        <w:trPr>
          <w:trHeight w:val="530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4403ECF1" w14:textId="4D555506" w:rsidR="00CA2C7C" w:rsidRPr="00CA2C7C" w:rsidRDefault="00CA2C7C" w:rsidP="00CA2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8"/>
                <w:szCs w:val="28"/>
              </w:rPr>
            </w:pPr>
            <w:r>
              <w:rPr>
                <w:rFonts w:ascii="Calibri" w:eastAsia="Calibri" w:hAnsi="Calibri" w:cs="Times New Roman"/>
                <w:b/>
                <w:sz w:val="28"/>
                <w:szCs w:val="28"/>
              </w:rPr>
              <w:t>College dean</w:t>
            </w:r>
          </w:p>
        </w:tc>
      </w:tr>
      <w:tr w:rsidR="007157FE" w:rsidRPr="0093345C" w14:paraId="510BF8BD" w14:textId="77777777" w:rsidTr="00197454">
        <w:trPr>
          <w:trHeight w:val="530"/>
        </w:trPr>
        <w:tc>
          <w:tcPr>
            <w:tcW w:w="11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7532D38" w14:textId="281B1C5F" w:rsidR="00CA2C7C" w:rsidRPr="00197454" w:rsidRDefault="00CA2C7C" w:rsidP="00CA2C7C">
            <w:pPr>
              <w:spacing w:after="0" w:line="240" w:lineRule="auto"/>
              <w:rPr>
                <w:rFonts w:ascii="Calibri" w:eastAsia="Calibri" w:hAnsi="Calibri" w:cs="Times New Roman"/>
                <w:i/>
              </w:rPr>
            </w:pP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Please provide </w:t>
            </w:r>
            <w:r w:rsidR="00843A21">
              <w:rPr>
                <w:rFonts w:ascii="Calibri" w:eastAsia="Calibri" w:hAnsi="Calibri" w:cs="Times New Roman"/>
                <w:i/>
                <w:sz w:val="20"/>
                <w:szCs w:val="20"/>
              </w:rPr>
              <w:t>a brief</w:t>
            </w: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assessment of the proposal, how the proposed activity assists the faculty</w:t>
            </w:r>
            <w:r w:rsidR="009846CC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member</w:t>
            </w: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in his/her activities in teaching and scholarship, as well as how the proposed activity </w:t>
            </w:r>
            <w:r w:rsidR="007021C5"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>aligns</w:t>
            </w:r>
            <w:r w:rsidRPr="00197454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 with the guidelines for the college Faculty Scholarly Support Fund.</w:t>
            </w:r>
          </w:p>
          <w:p w14:paraId="05C509F7" w14:textId="0749A742" w:rsidR="007157FE" w:rsidRPr="0093345C" w:rsidRDefault="00E84369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9" w:name="Text35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49"/>
          </w:p>
          <w:p w14:paraId="1AF54953" w14:textId="77777777" w:rsidR="007157FE" w:rsidRPr="0093345C" w:rsidRDefault="007157FE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32AC8624" w14:textId="4A29EDDC" w:rsidR="00413EDA" w:rsidRDefault="00413EDA" w:rsidP="00413EDA">
            <w:pPr>
              <w:tabs>
                <w:tab w:val="left" w:pos="1125"/>
              </w:tabs>
              <w:spacing w:after="0" w:line="240" w:lineRule="auto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Dean ranking:</w:t>
            </w:r>
          </w:p>
          <w:p w14:paraId="1151A1BA" w14:textId="55065A9F" w:rsidR="007157FE" w:rsidRPr="00710358" w:rsidRDefault="00413EDA" w:rsidP="00710358">
            <w:pPr>
              <w:tabs>
                <w:tab w:val="left" w:pos="1125"/>
              </w:tabs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13EDA">
              <w:rPr>
                <w:rFonts w:ascii="Calibri" w:eastAsia="Calibri" w:hAnsi="Calibri" w:cs="Times New Roman"/>
                <w:sz w:val="20"/>
                <w:szCs w:val="20"/>
              </w:rPr>
              <w:t>Compared to all travel/project proposals</w:t>
            </w:r>
            <w:r w:rsidR="00E84369">
              <w:rPr>
                <w:rFonts w:ascii="Calibri" w:eastAsia="Calibri" w:hAnsi="Calibri" w:cs="Times New Roman"/>
                <w:sz w:val="20"/>
                <w:szCs w:val="20"/>
              </w:rPr>
              <w:t xml:space="preserve">:   </w:t>
            </w:r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Excellent"/>
                    <w:listEntry w:val="Above average"/>
                    <w:listEntry w:val="Average"/>
                    <w:listEntry w:val="Below average"/>
                  </w:ddList>
                </w:ffData>
              </w:fldChar>
            </w:r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instrText xml:space="preserve"> FORMDROPDOWN </w:instrText>
            </w:r>
            <w:r w:rsidR="00000000">
              <w:rPr>
                <w:rFonts w:ascii="Calibri" w:eastAsia="Calibri" w:hAnsi="Calibri" w:cs="Times New Roman"/>
                <w:sz w:val="20"/>
                <w:szCs w:val="20"/>
              </w:rPr>
            </w:r>
            <w:r w:rsidR="00000000">
              <w:rPr>
                <w:rFonts w:ascii="Calibri" w:eastAsia="Calibri" w:hAnsi="Calibri" w:cs="Times New Roman"/>
                <w:sz w:val="20"/>
                <w:szCs w:val="20"/>
              </w:rPr>
              <w:fldChar w:fldCharType="separate"/>
            </w:r>
            <w:r w:rsidR="008378AD">
              <w:rPr>
                <w:rFonts w:ascii="Calibri" w:eastAsia="Calibri" w:hAnsi="Calibri" w:cs="Times New Roman"/>
                <w:sz w:val="20"/>
                <w:szCs w:val="20"/>
              </w:rPr>
              <w:fldChar w:fldCharType="end"/>
            </w:r>
          </w:p>
          <w:p w14:paraId="03B61AEA" w14:textId="77777777" w:rsidR="007157FE" w:rsidRPr="0093345C" w:rsidRDefault="007157FE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</w:p>
          <w:p w14:paraId="5475FC71" w14:textId="39D9C60D" w:rsidR="007157FE" w:rsidRPr="0093345C" w:rsidRDefault="00DF2AF2" w:rsidP="00321796">
            <w:pPr>
              <w:spacing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llege dean</w:t>
            </w:r>
            <w:r w:rsidR="007157FE" w:rsidRPr="0093345C">
              <w:rPr>
                <w:rFonts w:ascii="Calibri" w:eastAsia="Calibri" w:hAnsi="Calibri" w:cs="Times New Roman"/>
                <w:b/>
              </w:rPr>
              <w:t xml:space="preserve">: </w:t>
            </w:r>
            <w:r>
              <w:rPr>
                <w:rFonts w:ascii="Calibri" w:eastAsia="Calibri" w:hAnsi="Calibri" w:cs="Times New Roman"/>
                <w:b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rFonts w:ascii="Calibri" w:eastAsia="Calibri" w:hAnsi="Calibri" w:cs="Times New Roman"/>
                <w:b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  <w:b/>
              </w:rPr>
            </w:r>
            <w:r>
              <w:rPr>
                <w:rFonts w:ascii="Calibri" w:eastAsia="Calibri" w:hAnsi="Calibri" w:cs="Times New Roman"/>
                <w:b/>
              </w:rPr>
              <w:fldChar w:fldCharType="separate"/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  <w:noProof/>
              </w:rPr>
              <w:t> </w:t>
            </w:r>
            <w:r>
              <w:rPr>
                <w:rFonts w:ascii="Calibri" w:eastAsia="Calibri" w:hAnsi="Calibri" w:cs="Times New Roman"/>
                <w:b/>
              </w:rPr>
              <w:fldChar w:fldCharType="end"/>
            </w:r>
          </w:p>
          <w:p w14:paraId="4D625963" w14:textId="77777777" w:rsidR="007157FE" w:rsidRPr="0093345C" w:rsidRDefault="007157FE" w:rsidP="0032179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93345C"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</w:tr>
    </w:tbl>
    <w:p w14:paraId="74A732FF" w14:textId="0A1EFC52" w:rsidR="007157FE" w:rsidRDefault="007157FE" w:rsidP="00727DCE">
      <w:pPr>
        <w:spacing w:after="0" w:line="240" w:lineRule="auto"/>
        <w:ind w:left="360"/>
      </w:pPr>
    </w:p>
    <w:sectPr w:rsidR="007157FE" w:rsidSect="00AC7D58">
      <w:footerReference w:type="default" r:id="rId10"/>
      <w:pgSz w:w="12240" w:h="15840"/>
      <w:pgMar w:top="720" w:right="720" w:bottom="720" w:left="720" w:header="720" w:footer="53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D5C5B" w14:textId="77777777" w:rsidR="003D1000" w:rsidRDefault="003D1000" w:rsidP="0093345C">
      <w:pPr>
        <w:spacing w:after="0" w:line="240" w:lineRule="auto"/>
      </w:pPr>
      <w:r>
        <w:separator/>
      </w:r>
    </w:p>
  </w:endnote>
  <w:endnote w:type="continuationSeparator" w:id="0">
    <w:p w14:paraId="79A2778B" w14:textId="77777777" w:rsidR="003D1000" w:rsidRDefault="003D1000" w:rsidP="00933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9F44" w14:textId="77777777" w:rsidR="00727DCE" w:rsidRDefault="00727DCE" w:rsidP="00727DC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0EC14" w14:textId="77777777" w:rsidR="003D1000" w:rsidRDefault="003D1000" w:rsidP="0093345C">
      <w:pPr>
        <w:spacing w:after="0" w:line="240" w:lineRule="auto"/>
      </w:pPr>
      <w:r>
        <w:separator/>
      </w:r>
    </w:p>
  </w:footnote>
  <w:footnote w:type="continuationSeparator" w:id="0">
    <w:p w14:paraId="279E644E" w14:textId="77777777" w:rsidR="003D1000" w:rsidRDefault="003D1000" w:rsidP="00933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5B09"/>
    <w:multiLevelType w:val="hybridMultilevel"/>
    <w:tmpl w:val="45F2C9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923017"/>
    <w:multiLevelType w:val="hybridMultilevel"/>
    <w:tmpl w:val="35AA0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9F2F43"/>
    <w:multiLevelType w:val="hybridMultilevel"/>
    <w:tmpl w:val="AA46BFB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515A2E6A"/>
    <w:multiLevelType w:val="hybridMultilevel"/>
    <w:tmpl w:val="D4B6D93E"/>
    <w:lvl w:ilvl="0" w:tplc="EB548A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EF36020"/>
    <w:multiLevelType w:val="hybridMultilevel"/>
    <w:tmpl w:val="CDB0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9B0EEF"/>
    <w:multiLevelType w:val="hybridMultilevel"/>
    <w:tmpl w:val="20B8A746"/>
    <w:lvl w:ilvl="0" w:tplc="C6D0B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C546D1"/>
    <w:multiLevelType w:val="hybridMultilevel"/>
    <w:tmpl w:val="9B8E0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2203D"/>
    <w:multiLevelType w:val="hybridMultilevel"/>
    <w:tmpl w:val="C7B27B98"/>
    <w:lvl w:ilvl="0" w:tplc="D51E5F3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1773995">
    <w:abstractNumId w:val="4"/>
  </w:num>
  <w:num w:numId="2" w16cid:durableId="1914193755">
    <w:abstractNumId w:val="2"/>
  </w:num>
  <w:num w:numId="3" w16cid:durableId="126625988">
    <w:abstractNumId w:val="5"/>
  </w:num>
  <w:num w:numId="4" w16cid:durableId="1375035398">
    <w:abstractNumId w:val="6"/>
  </w:num>
  <w:num w:numId="5" w16cid:durableId="836922410">
    <w:abstractNumId w:val="0"/>
  </w:num>
  <w:num w:numId="6" w16cid:durableId="1452937572">
    <w:abstractNumId w:val="7"/>
  </w:num>
  <w:num w:numId="7" w16cid:durableId="479153234">
    <w:abstractNumId w:val="1"/>
  </w:num>
  <w:num w:numId="8" w16cid:durableId="10007391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zQxNzMwMzOyMDVS0lEKTi0uzszPAykwrAUAZbLvOSwAAAA="/>
  </w:docVars>
  <w:rsids>
    <w:rsidRoot w:val="0093345C"/>
    <w:rsid w:val="00003B4C"/>
    <w:rsid w:val="000049D3"/>
    <w:rsid w:val="00042347"/>
    <w:rsid w:val="000B09D1"/>
    <w:rsid w:val="000C0BCF"/>
    <w:rsid w:val="000D4413"/>
    <w:rsid w:val="00100BCC"/>
    <w:rsid w:val="00113C96"/>
    <w:rsid w:val="00144271"/>
    <w:rsid w:val="00177952"/>
    <w:rsid w:val="00194682"/>
    <w:rsid w:val="00197454"/>
    <w:rsid w:val="00203A1A"/>
    <w:rsid w:val="002649FB"/>
    <w:rsid w:val="002853D0"/>
    <w:rsid w:val="00291887"/>
    <w:rsid w:val="002E44BA"/>
    <w:rsid w:val="00317505"/>
    <w:rsid w:val="00336544"/>
    <w:rsid w:val="00341577"/>
    <w:rsid w:val="003523F2"/>
    <w:rsid w:val="003550ED"/>
    <w:rsid w:val="00370E4F"/>
    <w:rsid w:val="00373BE5"/>
    <w:rsid w:val="003907FC"/>
    <w:rsid w:val="003D1000"/>
    <w:rsid w:val="00413EA4"/>
    <w:rsid w:val="00413EDA"/>
    <w:rsid w:val="00415364"/>
    <w:rsid w:val="00426C23"/>
    <w:rsid w:val="004415BC"/>
    <w:rsid w:val="00446D93"/>
    <w:rsid w:val="00447E49"/>
    <w:rsid w:val="004662C7"/>
    <w:rsid w:val="0046682A"/>
    <w:rsid w:val="00471DB3"/>
    <w:rsid w:val="004A4B95"/>
    <w:rsid w:val="004B09AC"/>
    <w:rsid w:val="004D3A14"/>
    <w:rsid w:val="004F3F7B"/>
    <w:rsid w:val="004F7BFF"/>
    <w:rsid w:val="005005AD"/>
    <w:rsid w:val="0051252E"/>
    <w:rsid w:val="00547CE0"/>
    <w:rsid w:val="00590D55"/>
    <w:rsid w:val="005C2434"/>
    <w:rsid w:val="005D0638"/>
    <w:rsid w:val="0062310D"/>
    <w:rsid w:val="0063407F"/>
    <w:rsid w:val="00650805"/>
    <w:rsid w:val="00653299"/>
    <w:rsid w:val="00657AE7"/>
    <w:rsid w:val="00690DB1"/>
    <w:rsid w:val="006922A4"/>
    <w:rsid w:val="0069491A"/>
    <w:rsid w:val="006A68A9"/>
    <w:rsid w:val="006E1BA3"/>
    <w:rsid w:val="0070204B"/>
    <w:rsid w:val="007021C5"/>
    <w:rsid w:val="00707307"/>
    <w:rsid w:val="00710358"/>
    <w:rsid w:val="007157FE"/>
    <w:rsid w:val="00727B02"/>
    <w:rsid w:val="00727DCE"/>
    <w:rsid w:val="00731E6C"/>
    <w:rsid w:val="00735289"/>
    <w:rsid w:val="00761F43"/>
    <w:rsid w:val="00764FD5"/>
    <w:rsid w:val="00774991"/>
    <w:rsid w:val="00792D2D"/>
    <w:rsid w:val="007A7221"/>
    <w:rsid w:val="007C5697"/>
    <w:rsid w:val="00820E59"/>
    <w:rsid w:val="008378AD"/>
    <w:rsid w:val="00843A21"/>
    <w:rsid w:val="00881B27"/>
    <w:rsid w:val="00887F98"/>
    <w:rsid w:val="008937DB"/>
    <w:rsid w:val="00894ECA"/>
    <w:rsid w:val="008C39EC"/>
    <w:rsid w:val="008C47D2"/>
    <w:rsid w:val="008E3D37"/>
    <w:rsid w:val="008E4839"/>
    <w:rsid w:val="0091610F"/>
    <w:rsid w:val="00926AB2"/>
    <w:rsid w:val="0093003B"/>
    <w:rsid w:val="0093345C"/>
    <w:rsid w:val="00934CD2"/>
    <w:rsid w:val="00941936"/>
    <w:rsid w:val="00943125"/>
    <w:rsid w:val="009846CC"/>
    <w:rsid w:val="009E7D56"/>
    <w:rsid w:val="00A42CBA"/>
    <w:rsid w:val="00A54ADD"/>
    <w:rsid w:val="00A56164"/>
    <w:rsid w:val="00A71002"/>
    <w:rsid w:val="00AA7D33"/>
    <w:rsid w:val="00AC102A"/>
    <w:rsid w:val="00AC7D58"/>
    <w:rsid w:val="00AF458E"/>
    <w:rsid w:val="00B24C7E"/>
    <w:rsid w:val="00B3789C"/>
    <w:rsid w:val="00B935E4"/>
    <w:rsid w:val="00BC20A7"/>
    <w:rsid w:val="00BC707C"/>
    <w:rsid w:val="00C80272"/>
    <w:rsid w:val="00C87145"/>
    <w:rsid w:val="00CA2C7C"/>
    <w:rsid w:val="00CD5117"/>
    <w:rsid w:val="00CE4B9D"/>
    <w:rsid w:val="00D36264"/>
    <w:rsid w:val="00D40009"/>
    <w:rsid w:val="00D47F79"/>
    <w:rsid w:val="00D83F76"/>
    <w:rsid w:val="00D953B3"/>
    <w:rsid w:val="00DA0876"/>
    <w:rsid w:val="00DB06DE"/>
    <w:rsid w:val="00DB0F4A"/>
    <w:rsid w:val="00DF2AF2"/>
    <w:rsid w:val="00E07BE0"/>
    <w:rsid w:val="00E34E2D"/>
    <w:rsid w:val="00E606E9"/>
    <w:rsid w:val="00E84369"/>
    <w:rsid w:val="00E84438"/>
    <w:rsid w:val="00EA0598"/>
    <w:rsid w:val="00EC277E"/>
    <w:rsid w:val="00ED01D6"/>
    <w:rsid w:val="00ED1277"/>
    <w:rsid w:val="00ED34E8"/>
    <w:rsid w:val="00ED7192"/>
    <w:rsid w:val="00EF027D"/>
    <w:rsid w:val="00EF2F83"/>
    <w:rsid w:val="00F20C8B"/>
    <w:rsid w:val="00F44C6C"/>
    <w:rsid w:val="00F53F65"/>
    <w:rsid w:val="00F5408F"/>
    <w:rsid w:val="00F722A0"/>
    <w:rsid w:val="00F761A2"/>
    <w:rsid w:val="00FD0D8F"/>
    <w:rsid w:val="00FD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2FC"/>
  <w15:docId w15:val="{C4EEAADE-6733-454E-87DF-CD89ECAC3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8A9"/>
  </w:style>
  <w:style w:type="paragraph" w:styleId="Heading1">
    <w:name w:val="heading 1"/>
    <w:basedOn w:val="Normal"/>
    <w:next w:val="Normal"/>
    <w:link w:val="Heading1Char"/>
    <w:uiPriority w:val="9"/>
    <w:qFormat/>
    <w:rsid w:val="00FD0D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0D8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0D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0D8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0D8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Color">
    <w:name w:val="H1Color"/>
    <w:basedOn w:val="Heading1"/>
    <w:qFormat/>
    <w:rsid w:val="00FD0D8F"/>
    <w:rPr>
      <w:color w:val="A50021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FD0D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H2Color">
    <w:name w:val="H2Color"/>
    <w:basedOn w:val="Heading2"/>
    <w:qFormat/>
    <w:rsid w:val="00FD0D8F"/>
    <w:rPr>
      <w:rFonts w:ascii="Arial" w:hAnsi="Arial"/>
      <w:color w:val="A50021"/>
      <w:sz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0D8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H3Gray">
    <w:name w:val="H3Gray"/>
    <w:basedOn w:val="H4Color"/>
    <w:qFormat/>
    <w:rsid w:val="00FD0D8F"/>
    <w:rPr>
      <w:color w:val="7F7F7F" w:themeColor="text1" w:themeTint="80"/>
      <w:sz w:val="36"/>
    </w:rPr>
  </w:style>
  <w:style w:type="paragraph" w:customStyle="1" w:styleId="H4Color">
    <w:name w:val="H4Color"/>
    <w:basedOn w:val="Heading4"/>
    <w:qFormat/>
    <w:rsid w:val="00FD0D8F"/>
    <w:rPr>
      <w:rFonts w:ascii="Arial" w:hAnsi="Arial"/>
      <w:i w:val="0"/>
      <w:color w:val="A50021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0D8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H5Gray">
    <w:name w:val="H5Gray"/>
    <w:basedOn w:val="Heading5"/>
    <w:qFormat/>
    <w:rsid w:val="00FD0D8F"/>
    <w:rPr>
      <w:rFonts w:ascii="Arial" w:hAnsi="Arial"/>
      <w:b/>
      <w:color w:val="7F7F7F" w:themeColor="text1" w:themeTint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0D8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6Color">
    <w:name w:val="H6Color"/>
    <w:basedOn w:val="Heading6"/>
    <w:qFormat/>
    <w:rsid w:val="00FD0D8F"/>
    <w:rPr>
      <w:rFonts w:ascii="Arial" w:hAnsi="Arial"/>
      <w:b/>
      <w:i w:val="0"/>
      <w:color w:val="A5002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0D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Heading3">
    <w:name w:val="Heading3"/>
    <w:basedOn w:val="Heading20"/>
    <w:qFormat/>
    <w:rsid w:val="00FD0D8F"/>
    <w:rPr>
      <w:sz w:val="36"/>
    </w:rPr>
  </w:style>
  <w:style w:type="paragraph" w:customStyle="1" w:styleId="Body">
    <w:name w:val="Body"/>
    <w:basedOn w:val="Normal"/>
    <w:qFormat/>
    <w:rsid w:val="005C2434"/>
    <w:rPr>
      <w:rFonts w:ascii="Arial" w:hAnsi="Arial"/>
    </w:rPr>
  </w:style>
  <w:style w:type="paragraph" w:customStyle="1" w:styleId="Heading10">
    <w:name w:val="Heading1"/>
    <w:basedOn w:val="H1Color"/>
    <w:qFormat/>
    <w:rsid w:val="005C2434"/>
    <w:rPr>
      <w:rFonts w:ascii="Arial" w:hAnsi="Arial"/>
    </w:rPr>
  </w:style>
  <w:style w:type="paragraph" w:customStyle="1" w:styleId="Heading20">
    <w:name w:val="Heading2"/>
    <w:basedOn w:val="Heading10"/>
    <w:qFormat/>
    <w:rsid w:val="00FD0D8F"/>
    <w:rPr>
      <w:sz w:val="40"/>
    </w:rPr>
  </w:style>
  <w:style w:type="paragraph" w:customStyle="1" w:styleId="Heading40">
    <w:name w:val="Heading4"/>
    <w:basedOn w:val="Heading3"/>
    <w:qFormat/>
    <w:rsid w:val="00FD0D8F"/>
    <w:rPr>
      <w:color w:val="7F7F7F" w:themeColor="text1" w:themeTint="80"/>
      <w:sz w:val="32"/>
    </w:rPr>
  </w:style>
  <w:style w:type="paragraph" w:customStyle="1" w:styleId="Heading50">
    <w:name w:val="Heading5"/>
    <w:basedOn w:val="Heading40"/>
    <w:qFormat/>
    <w:rsid w:val="00FD0D8F"/>
    <w:rPr>
      <w:color w:val="C00000"/>
      <w:sz w:val="28"/>
    </w:rPr>
  </w:style>
  <w:style w:type="paragraph" w:customStyle="1" w:styleId="Heading60">
    <w:name w:val="Heading6"/>
    <w:basedOn w:val="Heading6"/>
    <w:qFormat/>
    <w:rsid w:val="00FD0D8F"/>
    <w:rPr>
      <w:rFonts w:ascii="Arial" w:hAnsi="Arial"/>
      <w:color w:val="7F7F7F" w:themeColor="text1" w:themeTint="80"/>
      <w:sz w:val="24"/>
    </w:rPr>
  </w:style>
  <w:style w:type="paragraph" w:customStyle="1" w:styleId="CollegeSchoolTitle">
    <w:name w:val="College/School Title"/>
    <w:basedOn w:val="Normal"/>
    <w:link w:val="CollegeSchoolTitleChar"/>
    <w:qFormat/>
    <w:rsid w:val="00447E49"/>
    <w:rPr>
      <w:rFonts w:ascii="Times New Roman" w:hAnsi="Times New Roman" w:cs="Times New Roman"/>
      <w:b/>
      <w:color w:val="A50021"/>
      <w:sz w:val="44"/>
      <w:szCs w:val="44"/>
    </w:rPr>
  </w:style>
  <w:style w:type="character" w:customStyle="1" w:styleId="CollegeSchoolTitleChar">
    <w:name w:val="College/School Title Char"/>
    <w:basedOn w:val="DefaultParagraphFont"/>
    <w:link w:val="CollegeSchoolTitle"/>
    <w:rsid w:val="00447E49"/>
    <w:rPr>
      <w:rFonts w:ascii="Times New Roman" w:hAnsi="Times New Roman" w:cs="Times New Roman"/>
      <w:b/>
      <w:color w:val="A50021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93345C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93345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3345C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93345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D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D5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90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DB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44C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7D5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0E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3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u.edu/fleet/rate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uu.edu/fleet/rat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7D5366-E0BE-9444-BC5E-509244B3B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Utah University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Uchman</dc:creator>
  <cp:lastModifiedBy>Jim Brandt</cp:lastModifiedBy>
  <cp:revision>5</cp:revision>
  <cp:lastPrinted>2019-02-26T21:03:00Z</cp:lastPrinted>
  <dcterms:created xsi:type="dcterms:W3CDTF">2023-04-29T00:08:00Z</dcterms:created>
  <dcterms:modified xsi:type="dcterms:W3CDTF">2023-04-29T00:20:00Z</dcterms:modified>
</cp:coreProperties>
</file>